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tblpXSpec="center" w:tblpY="-539"/>
        <w:tblW w:w="109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68"/>
      </w:tblGrid>
      <w:tr w:rsidR="004D1ABD" w:rsidRPr="008B364A" w:rsidTr="009E3A79">
        <w:trPr>
          <w:trHeight w:val="1267"/>
        </w:trPr>
        <w:tc>
          <w:tcPr>
            <w:tcW w:w="10968" w:type="dxa"/>
          </w:tcPr>
          <w:p w:rsidR="00177558" w:rsidRDefault="00FC62AF" w:rsidP="007F3724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0" locked="0" layoutInCell="1" allowOverlap="1">
                  <wp:simplePos x="0" y="0"/>
                  <wp:positionH relativeFrom="column">
                    <wp:posOffset>5829935</wp:posOffset>
                  </wp:positionH>
                  <wp:positionV relativeFrom="paragraph">
                    <wp:posOffset>22225</wp:posOffset>
                  </wp:positionV>
                  <wp:extent cx="682625" cy="739140"/>
                  <wp:effectExtent l="0" t="0" r="3175" b="3810"/>
                  <wp:wrapNone/>
                  <wp:docPr id="6" name="Picture 6" descr="a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ar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625" cy="739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77558" w:rsidRPr="002844D8">
              <w:rPr>
                <w:rFonts w:cs="B Nazanin" w:hint="cs"/>
                <w:b/>
                <w:bCs/>
                <w:sz w:val="20"/>
                <w:szCs w:val="20"/>
                <w:rtl/>
              </w:rPr>
              <w:t>باسمه تعالی</w:t>
            </w:r>
          </w:p>
          <w:p w:rsidR="003D2E38" w:rsidRDefault="004D1ABD" w:rsidP="007F372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B364A">
              <w:rPr>
                <w:rFonts w:cs="B Nazanin" w:hint="cs"/>
                <w:b/>
                <w:bCs/>
                <w:rtl/>
                <w:lang w:bidi="fa-IR"/>
              </w:rPr>
              <w:t xml:space="preserve">کاربرگ ارزشیابی از </w:t>
            </w:r>
            <w:r w:rsidR="00B32762" w:rsidRPr="008B364A">
              <w:rPr>
                <w:rFonts w:cs="B Nazanin" w:hint="cs"/>
                <w:b/>
                <w:bCs/>
                <w:rtl/>
                <w:lang w:bidi="fa-IR"/>
              </w:rPr>
              <w:t>پايان</w:t>
            </w:r>
            <w:r w:rsidR="007F3724">
              <w:rPr>
                <w:rFonts w:cs="B Nazanin" w:hint="cs"/>
                <w:b/>
                <w:bCs/>
                <w:rtl/>
                <w:lang w:bidi="fa-IR"/>
              </w:rPr>
              <w:t>‌</w:t>
            </w:r>
            <w:r w:rsidR="00B32762" w:rsidRPr="008B364A">
              <w:rPr>
                <w:rFonts w:cs="B Nazanin" w:hint="cs"/>
                <w:b/>
                <w:bCs/>
                <w:rtl/>
                <w:lang w:bidi="fa-IR"/>
              </w:rPr>
              <w:t>نامه كارشناسي ارشد</w:t>
            </w:r>
            <w:r w:rsidRPr="008B364A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  <w:p w:rsidR="00177558" w:rsidRPr="008B364A" w:rsidRDefault="00177558" w:rsidP="003D2E38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8B364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(ویرایش بهار 1397)</w:t>
            </w:r>
          </w:p>
          <w:p w:rsidR="004D1ABD" w:rsidRPr="008B364A" w:rsidRDefault="004D1ABD" w:rsidP="00F13F3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8B364A">
              <w:rPr>
                <w:rFonts w:cs="B Nazanin" w:hint="cs"/>
                <w:b/>
                <w:bCs/>
                <w:sz w:val="20"/>
                <w:szCs w:val="20"/>
                <w:rtl/>
              </w:rPr>
              <w:t>تحصیلات تکمیلی دانشگاه صنعتی اصفهان</w:t>
            </w:r>
          </w:p>
        </w:tc>
      </w:tr>
      <w:tr w:rsidR="000922B0" w:rsidRPr="008B364A" w:rsidTr="009E3A79">
        <w:trPr>
          <w:trHeight w:val="12889"/>
        </w:trPr>
        <w:tc>
          <w:tcPr>
            <w:tcW w:w="10968" w:type="dxa"/>
          </w:tcPr>
          <w:tbl>
            <w:tblPr>
              <w:tblpPr w:leftFromText="180" w:rightFromText="180" w:vertAnchor="text" w:horzAnchor="page" w:tblpXSpec="center" w:tblpY="334"/>
              <w:tblOverlap w:val="never"/>
              <w:bidiVisual/>
              <w:tblW w:w="1074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0742"/>
            </w:tblGrid>
            <w:tr w:rsidR="00171EA9" w:rsidRPr="008B364A" w:rsidTr="005C27EC">
              <w:tc>
                <w:tcPr>
                  <w:tcW w:w="10742" w:type="dxa"/>
                  <w:shd w:val="clear" w:color="auto" w:fill="auto"/>
                </w:tcPr>
                <w:p w:rsidR="009E3A79" w:rsidRDefault="00171EA9" w:rsidP="006900D6">
                  <w:pPr>
                    <w:bidi/>
                    <w:spacing w:before="120" w:line="276" w:lineRule="auto"/>
                    <w:rPr>
                      <w:rFonts w:cs="B Zar"/>
                      <w:sz w:val="22"/>
                      <w:szCs w:val="22"/>
                      <w:rtl/>
                      <w:lang w:bidi="fa-IR"/>
                    </w:rPr>
                  </w:pPr>
                  <w:r w:rsidRPr="00AE3A6F">
                    <w:rPr>
                      <w:rFonts w:cs="B Zar" w:hint="cs"/>
                      <w:b/>
                      <w:bCs/>
                      <w:sz w:val="22"/>
                      <w:szCs w:val="22"/>
                      <w:rtl/>
                      <w:lang w:bidi="fa-IR"/>
                    </w:rPr>
                    <w:t>مشخصات دانشجو:</w:t>
                  </w:r>
                  <w:r w:rsidR="009E3A79">
                    <w:rPr>
                      <w:rFonts w:cs="B Zar" w:hint="cs"/>
                      <w:b/>
                      <w:bCs/>
                      <w:sz w:val="22"/>
                      <w:szCs w:val="22"/>
                      <w:rtl/>
                      <w:lang w:bidi="fa-IR"/>
                    </w:rPr>
                    <w:t xml:space="preserve">          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نـام و نام</w:t>
                  </w:r>
                  <w:r w:rsidR="006900D6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‌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خانوادگی: </w:t>
                  </w:r>
                  <w:r w:rsidR="001A5030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      </w:t>
                  </w:r>
                  <w:r w:rsidR="009E3A79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      </w:t>
                  </w:r>
                  <w:r w:rsidR="00FC62AF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       </w:t>
                  </w:r>
                  <w:r w:rsidR="009E3A79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</w:t>
                  </w:r>
                  <w:r w:rsidR="00321140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</w:t>
                  </w:r>
                  <w:r w:rsidR="001A5030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 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شماره دانشــجويي:</w:t>
                  </w:r>
                </w:p>
                <w:p w:rsidR="009E3A79" w:rsidRDefault="00171EA9" w:rsidP="009E3A79">
                  <w:pPr>
                    <w:bidi/>
                    <w:spacing w:before="120" w:line="276" w:lineRule="auto"/>
                    <w:rPr>
                      <w:rFonts w:cs="B Zar"/>
                      <w:sz w:val="22"/>
                      <w:szCs w:val="22"/>
                      <w:rtl/>
                      <w:lang w:bidi="fa-IR"/>
                    </w:rPr>
                  </w:pP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رشته/گرايـــش:  </w:t>
                  </w:r>
                  <w:r w:rsidR="001A5030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</w:t>
                  </w:r>
                  <w:r w:rsidR="00AE3A6F">
                    <w:rPr>
                      <w:rFonts w:cs="B Zar"/>
                      <w:sz w:val="22"/>
                      <w:szCs w:val="22"/>
                      <w:lang w:bidi="fa-IR"/>
                    </w:rPr>
                    <w:t xml:space="preserve">   </w:t>
                  </w:r>
                  <w:r w:rsidR="001A5030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</w:t>
                  </w:r>
                  <w:r w:rsidR="004B3988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</w:t>
                  </w:r>
                  <w:r w:rsidR="009E3A79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                          </w:t>
                  </w:r>
                  <w:r w:rsidR="006900D6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تعداد واحد پايان‌</w:t>
                  </w:r>
                  <w:r w:rsidR="004B3988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نامه:</w:t>
                  </w:r>
                  <w:r w:rsidR="00321140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</w:t>
                  </w:r>
                  <w:r w:rsidR="00AE3A6F">
                    <w:rPr>
                      <w:rFonts w:cs="B Zar"/>
                      <w:sz w:val="22"/>
                      <w:szCs w:val="22"/>
                      <w:lang w:bidi="fa-IR"/>
                    </w:rPr>
                    <w:t xml:space="preserve">   </w:t>
                  </w:r>
                  <w:r w:rsidR="00321140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</w:t>
                  </w:r>
                  <w:r w:rsidR="009E3A79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                 </w:t>
                  </w:r>
                  <w:r w:rsidR="00321140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</w:t>
                  </w:r>
                  <w:r w:rsidR="009E3A79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</w:t>
                  </w:r>
                  <w:r w:rsidR="00321140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تاريخ دفـاع:</w:t>
                  </w:r>
                </w:p>
                <w:p w:rsidR="00171EA9" w:rsidRPr="008B364A" w:rsidRDefault="007F3724" w:rsidP="006900D6">
                  <w:pPr>
                    <w:bidi/>
                    <w:spacing w:before="120" w:line="276" w:lineRule="auto"/>
                    <w:rPr>
                      <w:rFonts w:cs="B Zar"/>
                      <w:sz w:val="22"/>
                      <w:szCs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استاد/استادان</w:t>
                  </w:r>
                  <w:r w:rsidR="00171EA9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راهنما: </w:t>
                  </w:r>
                  <w:r w:rsidR="001A5030" w:rsidRPr="008B364A">
                    <w:rPr>
                      <w:rFonts w:cs="B Nazanin" w:hint="cs"/>
                      <w:b/>
                      <w:bCs/>
                      <w:sz w:val="22"/>
                      <w:szCs w:val="22"/>
                      <w:rtl/>
                      <w:lang w:bidi="fa-IR"/>
                    </w:rPr>
                    <w:t xml:space="preserve"> </w:t>
                  </w:r>
                  <w:r w:rsidR="00171EA9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   </w:t>
                  </w:r>
                  <w:r w:rsidR="00630657">
                    <w:rPr>
                      <w:rFonts w:cs="B Zar"/>
                      <w:sz w:val="22"/>
                      <w:szCs w:val="22"/>
                      <w:lang w:bidi="fa-IR"/>
                    </w:rPr>
                    <w:t xml:space="preserve"> </w:t>
                  </w:r>
                  <w:r w:rsidR="00AE3A6F">
                    <w:rPr>
                      <w:rFonts w:cs="B Zar"/>
                      <w:sz w:val="22"/>
                      <w:szCs w:val="22"/>
                      <w:lang w:bidi="fa-IR"/>
                    </w:rPr>
                    <w:t xml:space="preserve">                     </w:t>
                  </w:r>
                  <w:r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             </w:t>
                  </w:r>
                  <w:r w:rsidR="00AE3A6F">
                    <w:rPr>
                      <w:rFonts w:cs="B Zar"/>
                      <w:sz w:val="22"/>
                      <w:szCs w:val="22"/>
                      <w:lang w:bidi="fa-IR"/>
                    </w:rPr>
                    <w:t xml:space="preserve">               </w:t>
                  </w:r>
                  <w:r w:rsidR="00171EA9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استاد/</w:t>
                  </w:r>
                  <w:r w:rsidR="006900D6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استادان</w:t>
                  </w:r>
                  <w:r w:rsidR="00171EA9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مشاور:</w:t>
                  </w:r>
                </w:p>
                <w:p w:rsidR="00171EA9" w:rsidRDefault="00171EA9" w:rsidP="002C204D">
                  <w:pPr>
                    <w:bidi/>
                    <w:spacing w:before="120"/>
                    <w:rPr>
                      <w:rFonts w:cs="B Zar"/>
                      <w:sz w:val="22"/>
                      <w:szCs w:val="22"/>
                      <w:rtl/>
                      <w:lang w:bidi="fa-IR"/>
                    </w:rPr>
                  </w:pP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عنوان </w:t>
                  </w:r>
                  <w:r w:rsidR="00B32762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پايان</w:t>
                  </w:r>
                  <w:r w:rsidR="006900D6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‌</w:t>
                  </w:r>
                  <w:r w:rsidR="00B32762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نامه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(طبق پروپوزال):</w:t>
                  </w:r>
                </w:p>
                <w:p w:rsidR="009E3A79" w:rsidRDefault="009E3A79" w:rsidP="009E3A79">
                  <w:pPr>
                    <w:bidi/>
                    <w:rPr>
                      <w:rFonts w:cs="B Zar"/>
                      <w:sz w:val="22"/>
                      <w:szCs w:val="22"/>
                      <w:lang w:bidi="fa-IR"/>
                    </w:rPr>
                  </w:pPr>
                </w:p>
                <w:p w:rsidR="00630657" w:rsidRPr="00630657" w:rsidRDefault="00630657" w:rsidP="009E3A79">
                  <w:pPr>
                    <w:bidi/>
                    <w:rPr>
                      <w:rFonts w:cs="B Nazanin"/>
                      <w:b/>
                      <w:bCs/>
                      <w:noProof/>
                      <w:sz w:val="6"/>
                      <w:szCs w:val="6"/>
                      <w:rtl/>
                      <w:lang w:bidi="fa-IR"/>
                    </w:rPr>
                  </w:pPr>
                </w:p>
              </w:tc>
            </w:tr>
          </w:tbl>
          <w:p w:rsidR="00FC62AF" w:rsidRDefault="00FC62AF" w:rsidP="00670CD8">
            <w:pPr>
              <w:bidi/>
              <w:spacing w:line="360" w:lineRule="auto"/>
              <w:jc w:val="both"/>
              <w:rPr>
                <w:rFonts w:cs="B Nazanin"/>
                <w:sz w:val="19"/>
                <w:szCs w:val="19"/>
                <w:rtl/>
              </w:rPr>
            </w:pPr>
          </w:p>
          <w:p w:rsidR="0091068B" w:rsidRPr="00AE3A6F" w:rsidRDefault="00D1109F" w:rsidP="00FC62AF">
            <w:pPr>
              <w:bidi/>
              <w:spacing w:line="360" w:lineRule="auto"/>
              <w:jc w:val="both"/>
              <w:rPr>
                <w:rFonts w:cs="B Nazanin"/>
                <w:b/>
                <w:bCs/>
                <w:sz w:val="19"/>
                <w:szCs w:val="19"/>
                <w:rtl/>
                <w:lang w:bidi="fa-IR"/>
              </w:rPr>
            </w:pPr>
            <w:r w:rsidRPr="00AE3A6F">
              <w:rPr>
                <w:rFonts w:cs="B Nazanin" w:hint="cs"/>
                <w:sz w:val="19"/>
                <w:szCs w:val="19"/>
                <w:rtl/>
              </w:rPr>
              <w:t>اعضا محترم هیات داوران</w:t>
            </w:r>
            <w:r w:rsidR="00BD6087" w:rsidRPr="00AE3A6F">
              <w:rPr>
                <w:rFonts w:cs="B Nazanin" w:hint="cs"/>
                <w:sz w:val="19"/>
                <w:szCs w:val="19"/>
                <w:rtl/>
              </w:rPr>
              <w:t xml:space="preserve"> </w:t>
            </w:r>
            <w:r w:rsidR="00BD4F69" w:rsidRPr="00AE3A6F">
              <w:rPr>
                <w:rFonts w:cs="B Nazanin" w:hint="cs"/>
                <w:sz w:val="19"/>
                <w:szCs w:val="19"/>
                <w:rtl/>
              </w:rPr>
              <w:t xml:space="preserve">با تکمیل جدول زیر </w:t>
            </w:r>
            <w:r w:rsidR="00BD4F69" w:rsidRPr="00AE3A6F">
              <w:rPr>
                <w:rFonts w:cs="B Nazanin" w:hint="cs"/>
                <w:sz w:val="19"/>
                <w:szCs w:val="19"/>
                <w:u w:val="single"/>
                <w:rtl/>
              </w:rPr>
              <w:t>ب</w:t>
            </w:r>
            <w:r w:rsidR="00BD6087" w:rsidRPr="00AE3A6F">
              <w:rPr>
                <w:rFonts w:cs="B Nazanin" w:hint="cs"/>
                <w:sz w:val="19"/>
                <w:szCs w:val="19"/>
                <w:u w:val="single"/>
                <w:rtl/>
              </w:rPr>
              <w:t xml:space="preserve">ه </w:t>
            </w:r>
            <w:r w:rsidR="00BD4F69" w:rsidRPr="00AE3A6F">
              <w:rPr>
                <w:rFonts w:cs="B Nazanin" w:hint="cs"/>
                <w:sz w:val="19"/>
                <w:szCs w:val="19"/>
                <w:u w:val="single"/>
                <w:rtl/>
              </w:rPr>
              <w:t>صورت محرمانه</w:t>
            </w:r>
            <w:r w:rsidR="00BD4F69" w:rsidRPr="00AE3A6F">
              <w:rPr>
                <w:rFonts w:cs="B Nazanin" w:hint="cs"/>
                <w:sz w:val="19"/>
                <w:szCs w:val="19"/>
                <w:rtl/>
              </w:rPr>
              <w:t xml:space="preserve">، </w:t>
            </w:r>
            <w:r w:rsidR="00BC42F8" w:rsidRPr="00AE3A6F">
              <w:rPr>
                <w:rFonts w:cs="B Nazanin" w:hint="cs"/>
                <w:sz w:val="19"/>
                <w:szCs w:val="19"/>
                <w:rtl/>
              </w:rPr>
              <w:t xml:space="preserve">نمره دانشجو را مشخص </w:t>
            </w:r>
            <w:r w:rsidR="00BD6087" w:rsidRPr="00AE3A6F">
              <w:rPr>
                <w:rFonts w:cs="B Nazanin" w:hint="cs"/>
                <w:sz w:val="19"/>
                <w:szCs w:val="19"/>
                <w:rtl/>
              </w:rPr>
              <w:t>نموده،</w:t>
            </w:r>
            <w:r w:rsidR="00DE296C" w:rsidRPr="00AE3A6F">
              <w:rPr>
                <w:rFonts w:cs="B Nazanin" w:hint="cs"/>
                <w:sz w:val="19"/>
                <w:szCs w:val="19"/>
                <w:rtl/>
              </w:rPr>
              <w:t xml:space="preserve"> </w:t>
            </w:r>
            <w:r w:rsidR="00BC42F8" w:rsidRPr="00AE3A6F">
              <w:rPr>
                <w:rFonts w:cs="B Nazanin" w:hint="cs"/>
                <w:sz w:val="19"/>
                <w:szCs w:val="19"/>
                <w:rtl/>
              </w:rPr>
              <w:t>آن را به ن</w:t>
            </w:r>
            <w:r w:rsidR="00366A9C" w:rsidRPr="00AE3A6F">
              <w:rPr>
                <w:rFonts w:cs="B Nazanin" w:hint="cs"/>
                <w:sz w:val="19"/>
                <w:szCs w:val="19"/>
                <w:rtl/>
              </w:rPr>
              <w:t xml:space="preserve">ماینده </w:t>
            </w:r>
            <w:r w:rsidR="00BD4F69" w:rsidRPr="00AE3A6F">
              <w:rPr>
                <w:rFonts w:cs="B Nazanin" w:hint="cs"/>
                <w:sz w:val="19"/>
                <w:szCs w:val="19"/>
                <w:rtl/>
              </w:rPr>
              <w:t xml:space="preserve">تحصیلات تکمیلی </w:t>
            </w:r>
            <w:r w:rsidR="00670CD8" w:rsidRPr="00AE3A6F">
              <w:rPr>
                <w:rFonts w:cs="B Nazanin" w:hint="cs"/>
                <w:sz w:val="19"/>
                <w:szCs w:val="19"/>
                <w:rtl/>
              </w:rPr>
              <w:t>دانشكده</w:t>
            </w:r>
            <w:r w:rsidR="00BD4F69" w:rsidRPr="00AE3A6F">
              <w:rPr>
                <w:rFonts w:cs="B Nazanin" w:hint="cs"/>
                <w:sz w:val="19"/>
                <w:szCs w:val="19"/>
                <w:rtl/>
              </w:rPr>
              <w:t xml:space="preserve"> </w:t>
            </w:r>
            <w:r w:rsidR="00BC42F8" w:rsidRPr="00AE3A6F">
              <w:rPr>
                <w:rFonts w:cs="B Nazanin" w:hint="cs"/>
                <w:sz w:val="19"/>
                <w:szCs w:val="19"/>
                <w:rtl/>
              </w:rPr>
              <w:t xml:space="preserve">تحویل </w:t>
            </w:r>
            <w:r w:rsidR="00BD6087" w:rsidRPr="00AE3A6F">
              <w:rPr>
                <w:rFonts w:cs="B Nazanin" w:hint="cs"/>
                <w:sz w:val="19"/>
                <w:szCs w:val="19"/>
                <w:rtl/>
              </w:rPr>
              <w:t>‌دهند</w:t>
            </w:r>
            <w:r w:rsidR="00BC42F8" w:rsidRPr="00AE3A6F">
              <w:rPr>
                <w:rFonts w:cs="B Nazanin" w:hint="cs"/>
                <w:sz w:val="19"/>
                <w:szCs w:val="19"/>
                <w:rtl/>
              </w:rPr>
              <w:t xml:space="preserve">. </w:t>
            </w:r>
          </w:p>
          <w:tbl>
            <w:tblPr>
              <w:tblpPr w:leftFromText="180" w:rightFromText="180" w:vertAnchor="text" w:horzAnchor="page" w:tblpX="511" w:tblpY="334"/>
              <w:tblOverlap w:val="never"/>
              <w:bidiVisual/>
              <w:tblW w:w="10342" w:type="dxa"/>
              <w:tblInd w:w="2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98"/>
              <w:gridCol w:w="6539"/>
              <w:gridCol w:w="1125"/>
              <w:gridCol w:w="710"/>
              <w:gridCol w:w="1370"/>
            </w:tblGrid>
            <w:tr w:rsidR="00127E46" w:rsidRPr="008B364A" w:rsidTr="006900D6">
              <w:trPr>
                <w:trHeight w:val="706"/>
              </w:trPr>
              <w:tc>
                <w:tcPr>
                  <w:tcW w:w="598" w:type="dxa"/>
                  <w:vAlign w:val="center"/>
                </w:tcPr>
                <w:p w:rsidR="000922B0" w:rsidRPr="00AE3A6F" w:rsidRDefault="000922B0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ردیف</w:t>
                  </w:r>
                </w:p>
              </w:tc>
              <w:tc>
                <w:tcPr>
                  <w:tcW w:w="6539" w:type="dxa"/>
                  <w:vAlign w:val="center"/>
                </w:tcPr>
                <w:p w:rsidR="000922B0" w:rsidRPr="00AE3A6F" w:rsidRDefault="00670CD8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عنوان</w:t>
                  </w:r>
                </w:p>
              </w:tc>
              <w:tc>
                <w:tcPr>
                  <w:tcW w:w="1125" w:type="dxa"/>
                  <w:vAlign w:val="center"/>
                </w:tcPr>
                <w:p w:rsidR="000922B0" w:rsidRPr="00AE3A6F" w:rsidRDefault="00B32762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تكميل كننده</w:t>
                  </w:r>
                </w:p>
              </w:tc>
              <w:tc>
                <w:tcPr>
                  <w:tcW w:w="710" w:type="dxa"/>
                  <w:vAlign w:val="center"/>
                </w:tcPr>
                <w:p w:rsidR="000922B0" w:rsidRPr="00AE3A6F" w:rsidRDefault="00B32762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وزن</w:t>
                  </w:r>
                </w:p>
              </w:tc>
              <w:tc>
                <w:tcPr>
                  <w:tcW w:w="1370" w:type="dxa"/>
                  <w:vAlign w:val="center"/>
                </w:tcPr>
                <w:p w:rsidR="000922B0" w:rsidRPr="00AE3A6F" w:rsidRDefault="000922B0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 xml:space="preserve">نمره </w:t>
                  </w:r>
                  <w:r w:rsidR="00630657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بر</w:t>
                  </w:r>
                  <w:r w:rsidR="00630657">
                    <w:rPr>
                      <w:rFonts w:cs="B Nazanin"/>
                      <w:b/>
                      <w:bCs/>
                      <w:sz w:val="18"/>
                      <w:szCs w:val="18"/>
                    </w:rPr>
                    <w:t xml:space="preserve"> </w:t>
                  </w:r>
                  <w:r w:rsidR="00B32762" w:rsidRPr="00AE3A6F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مبناي 20</w:t>
                  </w:r>
                </w:p>
              </w:tc>
            </w:tr>
            <w:tr w:rsidR="009209BD" w:rsidRPr="008B364A" w:rsidTr="006900D6">
              <w:trPr>
                <w:trHeight w:val="998"/>
              </w:trPr>
              <w:tc>
                <w:tcPr>
                  <w:tcW w:w="598" w:type="dxa"/>
                  <w:vAlign w:val="center"/>
                </w:tcPr>
                <w:p w:rsidR="009209BD" w:rsidRPr="00AE3A6F" w:rsidRDefault="009209BD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1</w:t>
                  </w:r>
                </w:p>
              </w:tc>
              <w:tc>
                <w:tcPr>
                  <w:tcW w:w="6539" w:type="dxa"/>
                  <w:vAlign w:val="center"/>
                </w:tcPr>
                <w:p w:rsidR="00B32762" w:rsidRPr="00AE3A6F" w:rsidRDefault="00B32762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نحوه ارائه</w:t>
                  </w:r>
                  <w:r w:rsidR="00670CD8"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vertAlign w:val="superscript"/>
                      <w:rtl/>
                    </w:rPr>
                    <w:t>*</w:t>
                  </w:r>
                </w:p>
                <w:p w:rsidR="009209BD" w:rsidRPr="00AE3A6F" w:rsidRDefault="009209BD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  <w:lang w:bidi="fa-IR"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کیفیت</w:t>
                  </w:r>
                  <w:r w:rsidR="00B32762"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 xml:space="preserve"> ارائه، پاسخگويي به سوالات، مراعات ضوابط، تسلط و اعتماد به نفس</w:t>
                  </w:r>
                </w:p>
              </w:tc>
              <w:tc>
                <w:tcPr>
                  <w:tcW w:w="1125" w:type="dxa"/>
                  <w:vAlign w:val="center"/>
                </w:tcPr>
                <w:p w:rsidR="009209BD" w:rsidRPr="00AE3A6F" w:rsidRDefault="00B32762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استاد راهنما</w:t>
                  </w:r>
                </w:p>
                <w:p w:rsidR="00B32762" w:rsidRPr="00AE3A6F" w:rsidRDefault="00B32762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استاد مشاور</w:t>
                  </w:r>
                </w:p>
                <w:p w:rsidR="00B32762" w:rsidRPr="00AE3A6F" w:rsidRDefault="00B32762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داور</w:t>
                  </w:r>
                </w:p>
              </w:tc>
              <w:tc>
                <w:tcPr>
                  <w:tcW w:w="710" w:type="dxa"/>
                  <w:vAlign w:val="center"/>
                </w:tcPr>
                <w:p w:rsidR="009209BD" w:rsidRPr="00AE3A6F" w:rsidRDefault="00B32762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17%</w:t>
                  </w:r>
                </w:p>
              </w:tc>
              <w:tc>
                <w:tcPr>
                  <w:tcW w:w="1370" w:type="dxa"/>
                  <w:vAlign w:val="center"/>
                </w:tcPr>
                <w:p w:rsidR="009209BD" w:rsidRPr="008B364A" w:rsidRDefault="009209BD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2"/>
                      <w:szCs w:val="22"/>
                      <w:rtl/>
                    </w:rPr>
                  </w:pPr>
                </w:p>
                <w:p w:rsidR="009209BD" w:rsidRPr="008B364A" w:rsidRDefault="009209BD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2"/>
                      <w:szCs w:val="22"/>
                      <w:rtl/>
                    </w:rPr>
                  </w:pPr>
                </w:p>
              </w:tc>
            </w:tr>
            <w:tr w:rsidR="001E5BDD" w:rsidRPr="008B364A" w:rsidTr="006900D6">
              <w:trPr>
                <w:trHeight w:val="565"/>
              </w:trPr>
              <w:tc>
                <w:tcPr>
                  <w:tcW w:w="598" w:type="dxa"/>
                  <w:vAlign w:val="center"/>
                </w:tcPr>
                <w:p w:rsidR="001E5BDD" w:rsidRPr="00AE3A6F" w:rsidRDefault="001E5BDD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2</w:t>
                  </w:r>
                </w:p>
              </w:tc>
              <w:tc>
                <w:tcPr>
                  <w:tcW w:w="6539" w:type="dxa"/>
                  <w:vAlign w:val="center"/>
                </w:tcPr>
                <w:p w:rsidR="00B32762" w:rsidRPr="00AE3A6F" w:rsidRDefault="00B32762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نگارش</w:t>
                  </w:r>
                  <w:r w:rsidR="00670CD8"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vertAlign w:val="superscript"/>
                      <w:rtl/>
                    </w:rPr>
                    <w:t>*</w:t>
                  </w:r>
                </w:p>
                <w:p w:rsidR="001E5BDD" w:rsidRPr="00AE3A6F" w:rsidRDefault="00B32762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مرور</w:t>
                  </w:r>
                  <w:r w:rsidR="001E5BDD"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 xml:space="preserve"> کارهای قبلی</w:t>
                  </w: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، رسايي، تناسب مطالب، مراعات ضوابط نوشتاري و بحث و نتيجه</w:t>
                  </w:r>
                  <w:r w:rsidR="006900D6">
                    <w:rPr>
                      <w:rFonts w:cs="B Nazanin" w:hint="cs"/>
                      <w:sz w:val="20"/>
                      <w:szCs w:val="20"/>
                      <w:rtl/>
                    </w:rPr>
                    <w:t>‌</w:t>
                  </w: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گيري</w:t>
                  </w:r>
                </w:p>
              </w:tc>
              <w:tc>
                <w:tcPr>
                  <w:tcW w:w="1125" w:type="dxa"/>
                  <w:vAlign w:val="center"/>
                </w:tcPr>
                <w:p w:rsidR="00B32762" w:rsidRPr="00AE3A6F" w:rsidRDefault="00B32762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استاد راهنما</w:t>
                  </w:r>
                </w:p>
                <w:p w:rsidR="00B32762" w:rsidRPr="00AE3A6F" w:rsidRDefault="00B32762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استاد مشاور</w:t>
                  </w:r>
                </w:p>
                <w:p w:rsidR="001E5BDD" w:rsidRPr="00AE3A6F" w:rsidRDefault="00B32762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داور</w:t>
                  </w:r>
                </w:p>
              </w:tc>
              <w:tc>
                <w:tcPr>
                  <w:tcW w:w="710" w:type="dxa"/>
                  <w:vAlign w:val="center"/>
                </w:tcPr>
                <w:p w:rsidR="001E5BDD" w:rsidRPr="00AE3A6F" w:rsidRDefault="00B32762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18%</w:t>
                  </w:r>
                </w:p>
              </w:tc>
              <w:tc>
                <w:tcPr>
                  <w:tcW w:w="1370" w:type="dxa"/>
                  <w:vAlign w:val="center"/>
                </w:tcPr>
                <w:p w:rsidR="001E5BDD" w:rsidRPr="008B364A" w:rsidRDefault="001E5BDD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2"/>
                      <w:szCs w:val="22"/>
                      <w:rtl/>
                    </w:rPr>
                  </w:pPr>
                </w:p>
              </w:tc>
            </w:tr>
            <w:tr w:rsidR="003467E8" w:rsidRPr="008B364A" w:rsidTr="006900D6">
              <w:trPr>
                <w:trHeight w:val="979"/>
              </w:trPr>
              <w:tc>
                <w:tcPr>
                  <w:tcW w:w="598" w:type="dxa"/>
                  <w:vMerge w:val="restart"/>
                  <w:vAlign w:val="center"/>
                </w:tcPr>
                <w:p w:rsidR="003467E8" w:rsidRPr="00AE3A6F" w:rsidRDefault="006900D6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3</w:t>
                  </w:r>
                </w:p>
              </w:tc>
              <w:tc>
                <w:tcPr>
                  <w:tcW w:w="6539" w:type="dxa"/>
                  <w:vAlign w:val="center"/>
                </w:tcPr>
                <w:p w:rsidR="003467E8" w:rsidRPr="00AE3A6F" w:rsidRDefault="003467E8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تحقيق</w:t>
                  </w:r>
                  <w:r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vertAlign w:val="superscript"/>
                      <w:rtl/>
                    </w:rPr>
                    <w:t>*</w:t>
                  </w:r>
                </w:p>
                <w:p w:rsidR="003467E8" w:rsidRPr="00AE3A6F" w:rsidRDefault="003467E8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پايبندي به اصول و منطق علمي در پيشبرد تحقيق، موفقيت در نيل به اهداف تحقيق، نوآوري</w:t>
                  </w:r>
                </w:p>
              </w:tc>
              <w:tc>
                <w:tcPr>
                  <w:tcW w:w="1125" w:type="dxa"/>
                  <w:vAlign w:val="center"/>
                </w:tcPr>
                <w:p w:rsidR="003467E8" w:rsidRPr="00AE3A6F" w:rsidRDefault="003467E8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استاد راهنما</w:t>
                  </w:r>
                </w:p>
                <w:p w:rsidR="003467E8" w:rsidRPr="00AE3A6F" w:rsidRDefault="003467E8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استاد مشاور</w:t>
                  </w:r>
                </w:p>
                <w:p w:rsidR="003467E8" w:rsidRPr="00AE3A6F" w:rsidRDefault="003467E8" w:rsidP="006900D6">
                  <w:pPr>
                    <w:bidi/>
                    <w:jc w:val="center"/>
                    <w:rPr>
                      <w:rFonts w:ascii="IranNastaliq" w:hAnsi="IranNastaliq" w:cs="B Nazanin"/>
                      <w:sz w:val="20"/>
                      <w:szCs w:val="20"/>
                      <w:lang w:bidi="fa-IR"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داور</w:t>
                  </w:r>
                </w:p>
              </w:tc>
              <w:tc>
                <w:tcPr>
                  <w:tcW w:w="710" w:type="dxa"/>
                  <w:vAlign w:val="center"/>
                </w:tcPr>
                <w:p w:rsidR="003467E8" w:rsidRPr="00AE3A6F" w:rsidRDefault="003467E8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4</w:t>
                  </w:r>
                  <w:r w:rsidR="00C26C7B"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2</w:t>
                  </w:r>
                  <w:r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%</w:t>
                  </w:r>
                </w:p>
              </w:tc>
              <w:tc>
                <w:tcPr>
                  <w:tcW w:w="1370" w:type="dxa"/>
                  <w:vAlign w:val="center"/>
                </w:tcPr>
                <w:p w:rsidR="003467E8" w:rsidRPr="008B364A" w:rsidRDefault="003467E8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2"/>
                      <w:szCs w:val="22"/>
                      <w:rtl/>
                    </w:rPr>
                  </w:pPr>
                </w:p>
              </w:tc>
            </w:tr>
            <w:tr w:rsidR="003467E8" w:rsidRPr="008B364A" w:rsidTr="006900D6">
              <w:trPr>
                <w:trHeight w:val="979"/>
              </w:trPr>
              <w:tc>
                <w:tcPr>
                  <w:tcW w:w="598" w:type="dxa"/>
                  <w:vMerge/>
                  <w:vAlign w:val="center"/>
                </w:tcPr>
                <w:p w:rsidR="003467E8" w:rsidRPr="00AE3A6F" w:rsidRDefault="003467E8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6539" w:type="dxa"/>
                  <w:vAlign w:val="center"/>
                </w:tcPr>
                <w:p w:rsidR="003467E8" w:rsidRPr="00AE3A6F" w:rsidRDefault="003467E8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نظم، پشتكار و رعايت برنامه و زمانبندي در پيشبرد تحقيق، خوداتكايي در مراحل مختلف</w:t>
                  </w:r>
                </w:p>
              </w:tc>
              <w:tc>
                <w:tcPr>
                  <w:tcW w:w="1125" w:type="dxa"/>
                  <w:vAlign w:val="center"/>
                </w:tcPr>
                <w:p w:rsidR="003467E8" w:rsidRPr="00AE3A6F" w:rsidRDefault="003467E8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استاد راهنما</w:t>
                  </w:r>
                </w:p>
                <w:p w:rsidR="003467E8" w:rsidRPr="00AE3A6F" w:rsidRDefault="003467E8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استاد مشاور</w:t>
                  </w:r>
                </w:p>
              </w:tc>
              <w:tc>
                <w:tcPr>
                  <w:tcW w:w="710" w:type="dxa"/>
                  <w:vAlign w:val="center"/>
                </w:tcPr>
                <w:p w:rsidR="003467E8" w:rsidRPr="00AE3A6F" w:rsidRDefault="003467E8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13%</w:t>
                  </w:r>
                </w:p>
              </w:tc>
              <w:tc>
                <w:tcPr>
                  <w:tcW w:w="1370" w:type="dxa"/>
                  <w:vAlign w:val="center"/>
                </w:tcPr>
                <w:p w:rsidR="003467E8" w:rsidRPr="008B364A" w:rsidRDefault="003467E8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2"/>
                      <w:szCs w:val="22"/>
                      <w:rtl/>
                    </w:rPr>
                  </w:pPr>
                </w:p>
              </w:tc>
            </w:tr>
            <w:tr w:rsidR="004B4BB5" w:rsidRPr="008B364A" w:rsidTr="006900D6">
              <w:trPr>
                <w:trHeight w:val="1004"/>
              </w:trPr>
              <w:tc>
                <w:tcPr>
                  <w:tcW w:w="598" w:type="dxa"/>
                  <w:vAlign w:val="center"/>
                </w:tcPr>
                <w:p w:rsidR="004B4BB5" w:rsidRPr="00AE3A6F" w:rsidRDefault="003467E8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4</w:t>
                  </w:r>
                </w:p>
              </w:tc>
              <w:tc>
                <w:tcPr>
                  <w:tcW w:w="6539" w:type="dxa"/>
                  <w:vAlign w:val="center"/>
                </w:tcPr>
                <w:p w:rsidR="00B32762" w:rsidRPr="00AE3A6F" w:rsidRDefault="00B32762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نظم</w:t>
                  </w:r>
                  <w:r w:rsidR="00670CD8"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vertAlign w:val="superscript"/>
                      <w:rtl/>
                    </w:rPr>
                    <w:t>*</w:t>
                  </w:r>
                </w:p>
                <w:p w:rsidR="004B4BB5" w:rsidRPr="00AE3A6F" w:rsidRDefault="00B32762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نظم، برون</w:t>
                  </w:r>
                  <w:r w:rsidR="006900D6">
                    <w:rPr>
                      <w:rFonts w:cs="B Nazanin" w:hint="cs"/>
                      <w:sz w:val="20"/>
                      <w:szCs w:val="20"/>
                      <w:rtl/>
                    </w:rPr>
                    <w:t>‌</w:t>
                  </w:r>
                  <w:r w:rsidRPr="00AE3A6F">
                    <w:rPr>
                      <w:rFonts w:cs="B Nazanin" w:hint="cs"/>
                      <w:sz w:val="20"/>
                      <w:szCs w:val="20"/>
                      <w:rtl/>
                    </w:rPr>
                    <w:t>داد پژوهشي و ساير معيارهاي نوشتاري</w:t>
                  </w:r>
                </w:p>
              </w:tc>
              <w:tc>
                <w:tcPr>
                  <w:tcW w:w="1125" w:type="dxa"/>
                  <w:vAlign w:val="center"/>
                </w:tcPr>
                <w:p w:rsidR="004B4BB5" w:rsidRPr="00AE3A6F" w:rsidRDefault="00B32762" w:rsidP="006900D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FC62AF">
                    <w:rPr>
                      <w:rFonts w:cs="B Nazanin" w:hint="cs"/>
                      <w:sz w:val="20"/>
                      <w:szCs w:val="20"/>
                      <w:rtl/>
                    </w:rPr>
                    <w:t>داور تحصيلات تكميلي</w:t>
                  </w:r>
                </w:p>
              </w:tc>
              <w:tc>
                <w:tcPr>
                  <w:tcW w:w="710" w:type="dxa"/>
                  <w:vAlign w:val="center"/>
                </w:tcPr>
                <w:p w:rsidR="004B4BB5" w:rsidRPr="00AE3A6F" w:rsidRDefault="00670CD8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</w:rPr>
                  </w:pPr>
                  <w:r w:rsidRPr="00AE3A6F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10%</w:t>
                  </w:r>
                </w:p>
              </w:tc>
              <w:tc>
                <w:tcPr>
                  <w:tcW w:w="1370" w:type="dxa"/>
                  <w:vAlign w:val="center"/>
                </w:tcPr>
                <w:p w:rsidR="004B4BB5" w:rsidRPr="008B364A" w:rsidRDefault="004B4BB5" w:rsidP="006900D6">
                  <w:pPr>
                    <w:bidi/>
                    <w:jc w:val="center"/>
                    <w:rPr>
                      <w:rFonts w:cs="B Nazanin"/>
                      <w:b/>
                      <w:bCs/>
                      <w:sz w:val="22"/>
                      <w:szCs w:val="22"/>
                      <w:rtl/>
                    </w:rPr>
                  </w:pPr>
                </w:p>
              </w:tc>
            </w:tr>
          </w:tbl>
          <w:p w:rsidR="006900D6" w:rsidRPr="002C204D" w:rsidRDefault="006900D6" w:rsidP="00D1109F">
            <w:pPr>
              <w:bidi/>
              <w:spacing w:line="216" w:lineRule="auto"/>
              <w:jc w:val="both"/>
              <w:rPr>
                <w:rFonts w:cs="B Nazanin"/>
                <w:b/>
                <w:bCs/>
                <w:sz w:val="18"/>
                <w:szCs w:val="18"/>
                <w:vertAlign w:val="superscript"/>
                <w:rtl/>
              </w:rPr>
            </w:pPr>
          </w:p>
          <w:p w:rsidR="00670CD8" w:rsidRPr="008B364A" w:rsidRDefault="00670CD8" w:rsidP="006900D6">
            <w:pPr>
              <w:bidi/>
              <w:spacing w:line="216" w:lineRule="auto"/>
              <w:jc w:val="both"/>
              <w:rPr>
                <w:rFonts w:cs="B Nazanin"/>
                <w:sz w:val="22"/>
                <w:szCs w:val="22"/>
                <w:rtl/>
              </w:rPr>
            </w:pPr>
            <w:r w:rsidRPr="008B364A">
              <w:rPr>
                <w:rFonts w:cs="B Nazanin" w:hint="cs"/>
                <w:b/>
                <w:bCs/>
                <w:vertAlign w:val="superscript"/>
                <w:rtl/>
              </w:rPr>
              <w:t>*</w:t>
            </w:r>
            <w:r w:rsidRPr="008B364A">
              <w:rPr>
                <w:rFonts w:cs="B Nazanin" w:hint="cs"/>
                <w:sz w:val="22"/>
                <w:szCs w:val="22"/>
                <w:rtl/>
              </w:rPr>
              <w:t>موارد زيرنويس عناوين اصلي، اختياري است و تعيين و يا تغي</w:t>
            </w:r>
            <w:r w:rsidR="006900D6">
              <w:rPr>
                <w:rFonts w:cs="B Nazanin" w:hint="cs"/>
                <w:sz w:val="22"/>
                <w:szCs w:val="22"/>
                <w:rtl/>
              </w:rPr>
              <w:t>ی</w:t>
            </w:r>
            <w:r w:rsidRPr="008B364A">
              <w:rPr>
                <w:rFonts w:cs="B Nazanin" w:hint="cs"/>
                <w:sz w:val="22"/>
                <w:szCs w:val="22"/>
                <w:rtl/>
              </w:rPr>
              <w:t>ر آن به عهده شوراي تحصيلات تكميلي هر دانشكده است.</w:t>
            </w:r>
          </w:p>
          <w:p w:rsidR="00405E79" w:rsidRDefault="00405E79" w:rsidP="00AE3A6F">
            <w:pPr>
              <w:bidi/>
              <w:spacing w:line="276" w:lineRule="auto"/>
              <w:jc w:val="both"/>
              <w:rPr>
                <w:rFonts w:cs="B Nazanin"/>
                <w:b/>
                <w:bCs/>
                <w:sz w:val="22"/>
                <w:szCs w:val="22"/>
                <w:u w:val="single"/>
              </w:rPr>
            </w:pPr>
          </w:p>
          <w:p w:rsidR="002844D8" w:rsidRPr="008B364A" w:rsidRDefault="00215049" w:rsidP="00405E79">
            <w:pPr>
              <w:bidi/>
              <w:spacing w:line="276" w:lineRule="auto"/>
              <w:jc w:val="both"/>
              <w:rPr>
                <w:rFonts w:cs="B Nazanin"/>
                <w:b/>
                <w:bCs/>
                <w:sz w:val="22"/>
                <w:szCs w:val="22"/>
                <w:u w:val="single"/>
                <w:rtl/>
              </w:rPr>
            </w:pPr>
            <w:r w:rsidRPr="008B364A">
              <w:rPr>
                <w:rFonts w:cs="B Nazanin" w:hint="cs"/>
                <w:b/>
                <w:bCs/>
                <w:sz w:val="22"/>
                <w:szCs w:val="22"/>
                <w:u w:val="single"/>
                <w:rtl/>
              </w:rPr>
              <w:t>در صورت نیاز به انجام اصلاحات</w:t>
            </w:r>
            <w:r w:rsidR="002844D8" w:rsidRPr="008B364A">
              <w:rPr>
                <w:rFonts w:cs="B Nazanin" w:hint="cs"/>
                <w:b/>
                <w:bCs/>
                <w:sz w:val="22"/>
                <w:szCs w:val="22"/>
                <w:u w:val="single"/>
                <w:rtl/>
              </w:rPr>
              <w:t>، موارد عمده را در زیر مشخص سازید:</w:t>
            </w:r>
          </w:p>
          <w:p w:rsidR="002844D8" w:rsidRDefault="007F2BEA" w:rsidP="00267D97">
            <w:pPr>
              <w:bidi/>
              <w:spacing w:line="360" w:lineRule="auto"/>
              <w:jc w:val="both"/>
              <w:rPr>
                <w:rFonts w:cs="B Nazanin"/>
                <w:b/>
                <w:bCs/>
                <w:sz w:val="22"/>
                <w:szCs w:val="22"/>
              </w:rPr>
            </w:pPr>
            <w:r>
              <w:rPr>
                <w:rFonts w:cs="B Nazanin"/>
                <w:b/>
                <w:bCs/>
                <w:sz w:val="22"/>
                <w:szCs w:val="22"/>
              </w:rPr>
              <w:t>-</w:t>
            </w:r>
          </w:p>
          <w:p w:rsidR="007F2BEA" w:rsidRPr="008B364A" w:rsidRDefault="007F2BEA" w:rsidP="007F2BEA">
            <w:pPr>
              <w:bidi/>
              <w:spacing w:line="360" w:lineRule="auto"/>
              <w:jc w:val="both"/>
              <w:rPr>
                <w:rFonts w:cs="B Nazanin"/>
                <w:b/>
                <w:bCs/>
                <w:sz w:val="22"/>
                <w:szCs w:val="22"/>
                <w:rtl/>
              </w:rPr>
            </w:pPr>
            <w:r>
              <w:rPr>
                <w:rFonts w:cs="B Nazanin"/>
                <w:b/>
                <w:bCs/>
                <w:sz w:val="22"/>
                <w:szCs w:val="22"/>
              </w:rPr>
              <w:t>-</w:t>
            </w:r>
          </w:p>
          <w:tbl>
            <w:tblPr>
              <w:tblpPr w:leftFromText="180" w:rightFromText="180" w:vertAnchor="text" w:horzAnchor="page" w:tblpXSpec="center" w:tblpY="334"/>
              <w:tblOverlap w:val="never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0353"/>
            </w:tblGrid>
            <w:tr w:rsidR="00670CD8" w:rsidRPr="008B364A" w:rsidTr="00005146">
              <w:trPr>
                <w:trHeight w:val="2254"/>
              </w:trPr>
              <w:tc>
                <w:tcPr>
                  <w:tcW w:w="10353" w:type="dxa"/>
                  <w:shd w:val="clear" w:color="auto" w:fill="auto"/>
                </w:tcPr>
                <w:p w:rsidR="007F2BEA" w:rsidRPr="00122EA3" w:rsidRDefault="007F2BEA" w:rsidP="00DC423E">
                  <w:pPr>
                    <w:bidi/>
                    <w:jc w:val="both"/>
                    <w:rPr>
                      <w:rFonts w:cs="B Zar"/>
                      <w:b/>
                      <w:bCs/>
                      <w:sz w:val="8"/>
                      <w:szCs w:val="8"/>
                      <w:lang w:bidi="fa-IR"/>
                    </w:rPr>
                  </w:pPr>
                </w:p>
                <w:p w:rsidR="005A0D39" w:rsidRDefault="00670CD8" w:rsidP="007F2BEA">
                  <w:pPr>
                    <w:bidi/>
                    <w:jc w:val="both"/>
                    <w:rPr>
                      <w:rFonts w:cs="B Nazanin"/>
                      <w:sz w:val="22"/>
                      <w:szCs w:val="22"/>
                      <w:rtl/>
                      <w:lang w:bidi="fa-IR"/>
                    </w:rPr>
                  </w:pPr>
                  <w:r w:rsidRPr="00267D97">
                    <w:rPr>
                      <w:rFonts w:cs="B Zar" w:hint="cs"/>
                      <w:b/>
                      <w:bCs/>
                      <w:sz w:val="22"/>
                      <w:szCs w:val="22"/>
                      <w:rtl/>
                      <w:lang w:bidi="fa-IR"/>
                    </w:rPr>
                    <w:t>مشخصات عضو هیات داوران:</w:t>
                  </w:r>
                  <w:r w:rsidRPr="00267D97">
                    <w:rPr>
                      <w:rFonts w:cs="B Nazanin" w:hint="cs"/>
                      <w:sz w:val="22"/>
                      <w:szCs w:val="22"/>
                      <w:rtl/>
                      <w:lang w:bidi="fa-IR"/>
                    </w:rPr>
                    <w:t xml:space="preserve"> </w:t>
                  </w:r>
                </w:p>
                <w:p w:rsidR="00005146" w:rsidRPr="00005146" w:rsidRDefault="00005146" w:rsidP="00005146">
                  <w:pPr>
                    <w:bidi/>
                    <w:jc w:val="both"/>
                    <w:rPr>
                      <w:rFonts w:cs="B Nazanin"/>
                      <w:sz w:val="16"/>
                      <w:szCs w:val="16"/>
                      <w:lang w:bidi="fa-IR"/>
                    </w:rPr>
                  </w:pPr>
                </w:p>
                <w:p w:rsidR="00670CD8" w:rsidRDefault="00670CD8" w:rsidP="005A0D39">
                  <w:pPr>
                    <w:bidi/>
                    <w:jc w:val="both"/>
                    <w:rPr>
                      <w:rFonts w:cs="B Zar"/>
                      <w:sz w:val="22"/>
                      <w:szCs w:val="22"/>
                      <w:lang w:bidi="fa-IR"/>
                    </w:rPr>
                  </w:pP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نام و نام خانوادگي داور: </w:t>
                  </w:r>
                  <w:r w:rsidRPr="008B364A">
                    <w:rPr>
                      <w:rFonts w:cs="B Nazanin" w:hint="cs"/>
                      <w:b/>
                      <w:bCs/>
                      <w:sz w:val="22"/>
                      <w:szCs w:val="22"/>
                      <w:rtl/>
                      <w:lang w:bidi="fa-IR"/>
                    </w:rPr>
                    <w:t xml:space="preserve">                                                           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مرتبه علمی: </w:t>
                  </w:r>
                </w:p>
                <w:p w:rsidR="005A0D39" w:rsidRPr="008B364A" w:rsidRDefault="005A0D39" w:rsidP="005A0D39">
                  <w:pPr>
                    <w:bidi/>
                    <w:jc w:val="both"/>
                    <w:rPr>
                      <w:rFonts w:cs="B Zar"/>
                      <w:sz w:val="22"/>
                      <w:szCs w:val="22"/>
                      <w:rtl/>
                      <w:lang w:bidi="fa-IR"/>
                    </w:rPr>
                  </w:pPr>
                </w:p>
                <w:p w:rsidR="00670CD8" w:rsidRDefault="00670CD8" w:rsidP="00267D97">
                  <w:pPr>
                    <w:bidi/>
                    <w:rPr>
                      <w:rFonts w:cs="B Zar"/>
                      <w:sz w:val="22"/>
                      <w:szCs w:val="22"/>
                    </w:rPr>
                  </w:pP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عنوان در هیات داوران: </w:t>
                  </w:r>
                  <w:r w:rsidRPr="008B364A">
                    <w:rPr>
                      <w:rFonts w:cs="B Zar" w:hint="cs"/>
                      <w:noProof/>
                      <w:sz w:val="22"/>
                      <w:szCs w:val="22"/>
                      <w:rtl/>
                      <w:lang w:bidi="fa-IR"/>
                    </w:rPr>
                    <w:t xml:space="preserve">         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</w:rPr>
                    <w:t xml:space="preserve">                                             </w:t>
                  </w:r>
                  <w:r w:rsidR="00321140" w:rsidRPr="008B364A">
                    <w:rPr>
                      <w:rFonts w:cs="B Zar" w:hint="cs"/>
                      <w:sz w:val="22"/>
                      <w:szCs w:val="22"/>
                      <w:rtl/>
                    </w:rPr>
                    <w:t xml:space="preserve">              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</w:rPr>
                    <w:t xml:space="preserve">         تاريخ:                  </w:t>
                  </w:r>
                  <w:r w:rsidR="00321140" w:rsidRPr="008B364A">
                    <w:rPr>
                      <w:rFonts w:cs="B Zar" w:hint="cs"/>
                      <w:sz w:val="22"/>
                      <w:szCs w:val="22"/>
                      <w:rtl/>
                    </w:rPr>
                    <w:t xml:space="preserve">             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</w:rPr>
                    <w:t xml:space="preserve">         امضاء     </w:t>
                  </w:r>
                </w:p>
                <w:p w:rsidR="005A0D39" w:rsidRPr="00267D97" w:rsidRDefault="005A0D39" w:rsidP="005A0D39">
                  <w:pPr>
                    <w:bidi/>
                    <w:rPr>
                      <w:rFonts w:cs="B Zar"/>
                      <w:sz w:val="22"/>
                      <w:szCs w:val="22"/>
                      <w:rtl/>
                    </w:rPr>
                  </w:pPr>
                </w:p>
              </w:tc>
            </w:tr>
          </w:tbl>
          <w:p w:rsidR="00FC62AF" w:rsidRDefault="00FC62AF" w:rsidP="00405E7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  <w:p w:rsidR="00FC62AF" w:rsidRDefault="00FC62AF" w:rsidP="00FC62AF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</w:p>
          <w:p w:rsidR="00FC62AF" w:rsidRPr="00CB4B4C" w:rsidRDefault="00FC62AF" w:rsidP="00FC62AF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  <w:p w:rsidR="00405E79" w:rsidRDefault="00FC62AF" w:rsidP="00FC62AF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5787390</wp:posOffset>
                  </wp:positionH>
                  <wp:positionV relativeFrom="paragraph">
                    <wp:posOffset>13496</wp:posOffset>
                  </wp:positionV>
                  <wp:extent cx="682625" cy="739140"/>
                  <wp:effectExtent l="0" t="0" r="3175" b="3810"/>
                  <wp:wrapNone/>
                  <wp:docPr id="7" name="Picture 7" descr="a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ar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625" cy="739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05E79" w:rsidRPr="002844D8">
              <w:rPr>
                <w:rFonts w:cs="B Nazanin" w:hint="cs"/>
                <w:b/>
                <w:bCs/>
                <w:sz w:val="20"/>
                <w:szCs w:val="20"/>
                <w:rtl/>
              </w:rPr>
              <w:t>باسمه تعالی</w:t>
            </w:r>
          </w:p>
          <w:p w:rsidR="00405E79" w:rsidRDefault="00405E79" w:rsidP="00B54117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8B364A">
              <w:rPr>
                <w:rFonts w:cs="B Nazanin" w:hint="cs"/>
                <w:b/>
                <w:bCs/>
                <w:rtl/>
                <w:lang w:bidi="fa-IR"/>
              </w:rPr>
              <w:t>کاربرگ ارزشیابی</w:t>
            </w:r>
            <w:r>
              <w:rPr>
                <w:rFonts w:cs="B Nazanin"/>
                <w:b/>
                <w:bCs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rtl/>
                <w:lang w:bidi="fa-IR"/>
              </w:rPr>
              <w:t xml:space="preserve">نهایی </w:t>
            </w:r>
            <w:r w:rsidRPr="008B364A">
              <w:rPr>
                <w:rFonts w:cs="B Nazanin" w:hint="cs"/>
                <w:b/>
                <w:bCs/>
                <w:rtl/>
                <w:lang w:bidi="fa-IR"/>
              </w:rPr>
              <w:t>از پايان</w:t>
            </w:r>
            <w:r w:rsidR="00B54117">
              <w:rPr>
                <w:rFonts w:cs="B Nazanin" w:hint="cs"/>
                <w:b/>
                <w:bCs/>
                <w:rtl/>
                <w:lang w:bidi="fa-IR"/>
              </w:rPr>
              <w:t>‌</w:t>
            </w:r>
            <w:r w:rsidRPr="008B364A">
              <w:rPr>
                <w:rFonts w:cs="B Nazanin" w:hint="cs"/>
                <w:b/>
                <w:bCs/>
                <w:rtl/>
                <w:lang w:bidi="fa-IR"/>
              </w:rPr>
              <w:t xml:space="preserve">نامه كارشناسي ارشد </w:t>
            </w:r>
          </w:p>
          <w:p w:rsidR="00405E79" w:rsidRPr="008B364A" w:rsidRDefault="00405E79" w:rsidP="00405E79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8B364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(ویرایش بهار 1397)</w:t>
            </w:r>
          </w:p>
          <w:p w:rsidR="00B67E20" w:rsidRDefault="00405E79" w:rsidP="00405E79">
            <w:pPr>
              <w:bidi/>
              <w:spacing w:line="264" w:lineRule="auto"/>
              <w:contextualSpacing/>
              <w:jc w:val="center"/>
              <w:rPr>
                <w:rFonts w:ascii="IranNastaliq" w:hAnsi="IranNastaliq" w:cs="B Nazanin"/>
                <w:b/>
                <w:bCs/>
                <w:sz w:val="22"/>
                <w:szCs w:val="22"/>
                <w:u w:val="single"/>
                <w:lang w:bidi="fa-IR"/>
              </w:rPr>
            </w:pPr>
            <w:r w:rsidRPr="008B364A">
              <w:rPr>
                <w:rFonts w:cs="B Nazanin" w:hint="cs"/>
                <w:b/>
                <w:bCs/>
                <w:sz w:val="20"/>
                <w:szCs w:val="20"/>
                <w:rtl/>
              </w:rPr>
              <w:t>تحصیلات تکمیلی دانشگاه صنعتی اصفهان</w:t>
            </w:r>
          </w:p>
          <w:tbl>
            <w:tblPr>
              <w:tblpPr w:leftFromText="180" w:rightFromText="180" w:vertAnchor="text" w:horzAnchor="page" w:tblpXSpec="center" w:tblpY="334"/>
              <w:tblOverlap w:val="never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0458"/>
            </w:tblGrid>
            <w:tr w:rsidR="005A0D39" w:rsidRPr="008B364A" w:rsidTr="009E3A79">
              <w:tc>
                <w:tcPr>
                  <w:tcW w:w="10458" w:type="dxa"/>
                  <w:shd w:val="clear" w:color="auto" w:fill="auto"/>
                </w:tcPr>
                <w:p w:rsidR="00B54117" w:rsidRDefault="005A0D39" w:rsidP="00B54117">
                  <w:pPr>
                    <w:bidi/>
                    <w:spacing w:before="120" w:line="276" w:lineRule="auto"/>
                    <w:jc w:val="both"/>
                    <w:rPr>
                      <w:rFonts w:cs="B Zar"/>
                      <w:sz w:val="22"/>
                      <w:szCs w:val="22"/>
                      <w:rtl/>
                      <w:lang w:bidi="fa-IR"/>
                    </w:rPr>
                  </w:pPr>
                  <w:r w:rsidRPr="00AE3A6F">
                    <w:rPr>
                      <w:rFonts w:cs="B Zar" w:hint="cs"/>
                      <w:b/>
                      <w:bCs/>
                      <w:sz w:val="22"/>
                      <w:szCs w:val="22"/>
                      <w:rtl/>
                      <w:lang w:bidi="fa-IR"/>
                    </w:rPr>
                    <w:t>مشخصات دانشجو:</w:t>
                  </w:r>
                  <w:r w:rsidRPr="00AE3A6F">
                    <w:rPr>
                      <w:rFonts w:cs="B Zar" w:hint="cs"/>
                      <w:b/>
                      <w:bCs/>
                      <w:rtl/>
                      <w:lang w:bidi="fa-IR"/>
                    </w:rPr>
                    <w:t xml:space="preserve">  </w:t>
                  </w:r>
                  <w:r w:rsidR="00B54117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نـام و نام</w:t>
                  </w:r>
                  <w:r w:rsidR="00B54117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‌</w:t>
                  </w:r>
                  <w:r w:rsidR="00B54117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خانوادگی:              </w:t>
                  </w:r>
                  <w:r w:rsidR="00B54117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                           </w:t>
                  </w:r>
                  <w:r w:rsidR="00B54117"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     شماره دانشــجويي:</w:t>
                  </w:r>
                </w:p>
                <w:p w:rsidR="00B54117" w:rsidRDefault="00B54117" w:rsidP="00B54117">
                  <w:pPr>
                    <w:bidi/>
                    <w:spacing w:before="120" w:line="276" w:lineRule="auto"/>
                    <w:rPr>
                      <w:rFonts w:cs="B Zar"/>
                      <w:sz w:val="22"/>
                      <w:szCs w:val="22"/>
                      <w:rtl/>
                      <w:lang w:bidi="fa-IR"/>
                    </w:rPr>
                  </w:pP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رشته/گرايـــش:        </w:t>
                  </w:r>
                  <w:r>
                    <w:rPr>
                      <w:rFonts w:cs="B Zar"/>
                      <w:sz w:val="22"/>
                      <w:szCs w:val="22"/>
                      <w:lang w:bidi="fa-IR"/>
                    </w:rPr>
                    <w:t xml:space="preserve">   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</w:t>
                  </w:r>
                  <w:r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                          تعداد واحد پايان‌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نامه:       </w:t>
                  </w:r>
                  <w:r>
                    <w:rPr>
                      <w:rFonts w:cs="B Zar"/>
                      <w:sz w:val="22"/>
                      <w:szCs w:val="22"/>
                      <w:lang w:bidi="fa-IR"/>
                    </w:rPr>
                    <w:t xml:space="preserve">   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</w:t>
                  </w:r>
                  <w:r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                 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</w:t>
                  </w:r>
                  <w:r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تاريخ دفـاع:</w:t>
                  </w:r>
                </w:p>
                <w:p w:rsidR="00B54117" w:rsidRPr="008B364A" w:rsidRDefault="00B54117" w:rsidP="00B54117">
                  <w:pPr>
                    <w:bidi/>
                    <w:spacing w:before="120" w:line="276" w:lineRule="auto"/>
                    <w:rPr>
                      <w:rFonts w:cs="B Zar"/>
                      <w:sz w:val="22"/>
                      <w:szCs w:val="22"/>
                      <w:rtl/>
                      <w:lang w:bidi="fa-IR"/>
                    </w:rPr>
                  </w:pPr>
                  <w:r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استاد/استادان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راهنما: </w:t>
                  </w:r>
                  <w:r w:rsidRPr="008B364A">
                    <w:rPr>
                      <w:rFonts w:cs="B Nazanin" w:hint="cs"/>
                      <w:b/>
                      <w:bCs/>
                      <w:sz w:val="22"/>
                      <w:szCs w:val="22"/>
                      <w:rtl/>
                      <w:lang w:bidi="fa-IR"/>
                    </w:rPr>
                    <w:t xml:space="preserve"> 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   </w:t>
                  </w:r>
                  <w:r>
                    <w:rPr>
                      <w:rFonts w:cs="B Zar"/>
                      <w:sz w:val="22"/>
                      <w:szCs w:val="22"/>
                      <w:lang w:bidi="fa-IR"/>
                    </w:rPr>
                    <w:t xml:space="preserve">                      </w:t>
                  </w:r>
                  <w:r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                   </w:t>
                  </w:r>
                  <w:r>
                    <w:rPr>
                      <w:rFonts w:cs="B Zar"/>
                      <w:sz w:val="22"/>
                      <w:szCs w:val="22"/>
                      <w:lang w:bidi="fa-IR"/>
                    </w:rPr>
                    <w:t xml:space="preserve">               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استاد/</w:t>
                  </w:r>
                  <w:r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استادان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 xml:space="preserve"> مشاور:</w:t>
                  </w:r>
                </w:p>
                <w:p w:rsidR="00B54117" w:rsidRDefault="00B54117" w:rsidP="002C204D">
                  <w:pPr>
                    <w:bidi/>
                    <w:spacing w:before="120"/>
                    <w:rPr>
                      <w:rFonts w:cs="B Zar"/>
                      <w:sz w:val="22"/>
                      <w:szCs w:val="22"/>
                      <w:rtl/>
                      <w:lang w:bidi="fa-IR"/>
                    </w:rPr>
                  </w:pP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عنوان پايان</w:t>
                  </w:r>
                  <w:r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‌</w:t>
                  </w:r>
                  <w:r w:rsidRPr="008B364A">
                    <w:rPr>
                      <w:rFonts w:cs="B Zar" w:hint="cs"/>
                      <w:sz w:val="22"/>
                      <w:szCs w:val="22"/>
                      <w:rtl/>
                      <w:lang w:bidi="fa-IR"/>
                    </w:rPr>
                    <w:t>نامه (طبق پروپوزال):</w:t>
                  </w:r>
                  <w:bookmarkStart w:id="0" w:name="_GoBack"/>
                  <w:bookmarkEnd w:id="0"/>
                </w:p>
                <w:p w:rsidR="003B1492" w:rsidRDefault="003B1492" w:rsidP="003B1492">
                  <w:pPr>
                    <w:bidi/>
                    <w:rPr>
                      <w:rFonts w:cs="B Zar"/>
                      <w:sz w:val="22"/>
                      <w:szCs w:val="22"/>
                      <w:lang w:bidi="fa-IR"/>
                    </w:rPr>
                  </w:pPr>
                </w:p>
                <w:p w:rsidR="005A0D39" w:rsidRPr="00630657" w:rsidRDefault="005A0D39" w:rsidP="005A0D39">
                  <w:pPr>
                    <w:bidi/>
                    <w:rPr>
                      <w:rFonts w:cs="B Nazanin"/>
                      <w:b/>
                      <w:bCs/>
                      <w:noProof/>
                      <w:sz w:val="6"/>
                      <w:szCs w:val="6"/>
                      <w:rtl/>
                      <w:lang w:bidi="fa-IR"/>
                    </w:rPr>
                  </w:pPr>
                </w:p>
              </w:tc>
            </w:tr>
          </w:tbl>
          <w:p w:rsidR="005A0D39" w:rsidRPr="00B54117" w:rsidRDefault="005A0D39" w:rsidP="00B67E20">
            <w:pPr>
              <w:bidi/>
              <w:spacing w:line="264" w:lineRule="auto"/>
              <w:contextualSpacing/>
              <w:rPr>
                <w:rFonts w:ascii="IranNastaliq" w:hAnsi="IranNastaliq" w:cs="B Nazanin"/>
                <w:b/>
                <w:bCs/>
                <w:sz w:val="14"/>
                <w:szCs w:val="14"/>
                <w:u w:val="single"/>
                <w:lang w:bidi="fa-IR"/>
              </w:rPr>
            </w:pPr>
          </w:p>
          <w:p w:rsidR="00D87E3B" w:rsidRPr="008B364A" w:rsidRDefault="00D87E3B" w:rsidP="005A0D39">
            <w:pPr>
              <w:bidi/>
              <w:spacing w:line="264" w:lineRule="auto"/>
              <w:contextualSpacing/>
              <w:rPr>
                <w:rFonts w:cs="B Nazanin"/>
                <w:b/>
                <w:bCs/>
                <w:sz w:val="22"/>
                <w:szCs w:val="22"/>
                <w:u w:val="single"/>
                <w:rtl/>
              </w:rPr>
            </w:pPr>
            <w:r w:rsidRPr="008B364A">
              <w:rPr>
                <w:rFonts w:ascii="IranNastaliq" w:hAnsi="IranNastaliq" w:cs="B Nazanin" w:hint="cs"/>
                <w:b/>
                <w:bCs/>
                <w:sz w:val="22"/>
                <w:szCs w:val="22"/>
                <w:u w:val="single"/>
                <w:rtl/>
                <w:lang w:bidi="fa-IR"/>
              </w:rPr>
              <w:t>چگونگی محاسبه نمره نهایی</w:t>
            </w:r>
            <w:r w:rsidRPr="008B364A">
              <w:rPr>
                <w:rFonts w:cs="B Nazanin" w:hint="cs"/>
                <w:b/>
                <w:bCs/>
                <w:sz w:val="22"/>
                <w:szCs w:val="22"/>
                <w:u w:val="single"/>
                <w:rtl/>
              </w:rPr>
              <w:t xml:space="preserve"> </w:t>
            </w:r>
            <w:r w:rsidR="00670CD8" w:rsidRPr="008B364A">
              <w:rPr>
                <w:rFonts w:cs="B Nazanin" w:hint="cs"/>
                <w:b/>
                <w:bCs/>
                <w:sz w:val="22"/>
                <w:szCs w:val="22"/>
                <w:u w:val="single"/>
                <w:rtl/>
              </w:rPr>
              <w:t>پايان نامه</w:t>
            </w:r>
            <w:r w:rsidRPr="008B364A">
              <w:rPr>
                <w:rFonts w:cs="B Nazanin" w:hint="cs"/>
                <w:b/>
                <w:bCs/>
                <w:sz w:val="22"/>
                <w:szCs w:val="22"/>
                <w:u w:val="single"/>
                <w:rtl/>
              </w:rPr>
              <w:t xml:space="preserve">: </w:t>
            </w:r>
          </w:p>
          <w:p w:rsidR="00215049" w:rsidRPr="00267D97" w:rsidRDefault="00215049" w:rsidP="00B54117">
            <w:pPr>
              <w:bidi/>
              <w:spacing w:line="276" w:lineRule="auto"/>
              <w:jc w:val="both"/>
              <w:rPr>
                <w:rFonts w:cs="B Nazanin"/>
                <w:sz w:val="20"/>
                <w:szCs w:val="20"/>
                <w:rtl/>
              </w:rPr>
            </w:pPr>
            <w:r w:rsidRPr="00267D97">
              <w:rPr>
                <w:rFonts w:cs="B Nazanin" w:hint="cs"/>
                <w:sz w:val="20"/>
                <w:szCs w:val="20"/>
                <w:rtl/>
              </w:rPr>
              <w:t>اعضاي هيات داوران فقط رديف</w:t>
            </w:r>
            <w:r w:rsidR="00B54117">
              <w:rPr>
                <w:rFonts w:cs="B Nazanin" w:hint="cs"/>
                <w:sz w:val="20"/>
                <w:szCs w:val="20"/>
                <w:rtl/>
              </w:rPr>
              <w:t>‌</w:t>
            </w:r>
            <w:r w:rsidRPr="00267D97">
              <w:rPr>
                <w:rFonts w:cs="B Nazanin" w:hint="cs"/>
                <w:sz w:val="20"/>
                <w:szCs w:val="20"/>
                <w:rtl/>
              </w:rPr>
              <w:t>هاي مربوط به خود را در جدول</w:t>
            </w:r>
            <w:r w:rsidR="004A3B86" w:rsidRPr="00267D97">
              <w:rPr>
                <w:rFonts w:cs="B Nazanin" w:hint="cs"/>
                <w:sz w:val="20"/>
                <w:szCs w:val="20"/>
                <w:rtl/>
              </w:rPr>
              <w:t xml:space="preserve"> ارزشيابي،</w:t>
            </w:r>
            <w:r w:rsidRPr="00267D97">
              <w:rPr>
                <w:rFonts w:cs="B Nazanin" w:hint="cs"/>
                <w:sz w:val="20"/>
                <w:szCs w:val="20"/>
                <w:rtl/>
              </w:rPr>
              <w:t xml:space="preserve"> نمره</w:t>
            </w:r>
            <w:r w:rsidR="00B54117">
              <w:rPr>
                <w:rFonts w:cs="B Nazanin" w:hint="cs"/>
                <w:sz w:val="20"/>
                <w:szCs w:val="20"/>
                <w:rtl/>
              </w:rPr>
              <w:t>‌</w:t>
            </w:r>
            <w:r w:rsidRPr="00267D97">
              <w:rPr>
                <w:rFonts w:cs="B Nazanin" w:hint="cs"/>
                <w:sz w:val="20"/>
                <w:szCs w:val="20"/>
                <w:rtl/>
              </w:rPr>
              <w:t>دهي كنند.</w:t>
            </w:r>
          </w:p>
          <w:p w:rsidR="00215049" w:rsidRPr="00267D97" w:rsidRDefault="004A50D1" w:rsidP="00B54117">
            <w:pPr>
              <w:bidi/>
              <w:spacing w:line="276" w:lineRule="auto"/>
              <w:jc w:val="both"/>
              <w:rPr>
                <w:rFonts w:cs="B Nazanin"/>
                <w:sz w:val="20"/>
                <w:szCs w:val="20"/>
                <w:rtl/>
              </w:rPr>
            </w:pPr>
            <w:r w:rsidRPr="00267D97">
              <w:rPr>
                <w:rFonts w:cs="B Nazanin" w:hint="cs"/>
                <w:sz w:val="20"/>
                <w:szCs w:val="20"/>
                <w:rtl/>
              </w:rPr>
              <w:t>نماینده تحصیلات تکمیلی</w:t>
            </w:r>
            <w:r w:rsidR="005C7961" w:rsidRPr="00267D97">
              <w:rPr>
                <w:rFonts w:cs="B Nazanin" w:hint="cs"/>
                <w:sz w:val="20"/>
                <w:szCs w:val="20"/>
                <w:rtl/>
              </w:rPr>
              <w:t xml:space="preserve"> پس از بررسی جد</w:t>
            </w:r>
            <w:r w:rsidR="00215049" w:rsidRPr="00267D97">
              <w:rPr>
                <w:rFonts w:cs="B Nazanin" w:hint="cs"/>
                <w:sz w:val="20"/>
                <w:szCs w:val="20"/>
                <w:rtl/>
              </w:rPr>
              <w:t>ا</w:t>
            </w:r>
            <w:r w:rsidR="005C7961" w:rsidRPr="00267D97">
              <w:rPr>
                <w:rFonts w:cs="B Nazanin" w:hint="cs"/>
                <w:sz w:val="20"/>
                <w:szCs w:val="20"/>
                <w:rtl/>
              </w:rPr>
              <w:t>ول نمره</w:t>
            </w:r>
            <w:r w:rsidR="00B54117">
              <w:rPr>
                <w:rFonts w:cs="B Nazanin" w:hint="cs"/>
                <w:sz w:val="20"/>
                <w:szCs w:val="20"/>
                <w:rtl/>
              </w:rPr>
              <w:t>‌</w:t>
            </w:r>
            <w:r w:rsidR="005C7961" w:rsidRPr="00267D97">
              <w:rPr>
                <w:rFonts w:cs="B Nazanin" w:hint="cs"/>
                <w:sz w:val="20"/>
                <w:szCs w:val="20"/>
                <w:rtl/>
              </w:rPr>
              <w:t>دهی اعضای هیات داوران جهت رعایت ضوابط</w:t>
            </w:r>
            <w:r w:rsidR="00215049" w:rsidRPr="00267D97">
              <w:rPr>
                <w:rFonts w:cs="B Nazanin" w:hint="cs"/>
                <w:sz w:val="20"/>
                <w:szCs w:val="20"/>
                <w:rtl/>
              </w:rPr>
              <w:t>،</w:t>
            </w:r>
            <w:r w:rsidR="005C7961" w:rsidRPr="00267D97">
              <w:rPr>
                <w:rFonts w:cs="B Nazanin" w:hint="cs"/>
                <w:sz w:val="20"/>
                <w:szCs w:val="20"/>
                <w:rtl/>
              </w:rPr>
              <w:t xml:space="preserve"> </w:t>
            </w:r>
            <w:r w:rsidR="00215049" w:rsidRPr="00267D97">
              <w:rPr>
                <w:rFonts w:cs="B Nazanin" w:hint="cs"/>
                <w:sz w:val="20"/>
                <w:szCs w:val="20"/>
                <w:rtl/>
              </w:rPr>
              <w:t>فرم</w:t>
            </w:r>
            <w:r w:rsidR="00B54117">
              <w:rPr>
                <w:rFonts w:cs="B Nazanin" w:hint="cs"/>
                <w:sz w:val="20"/>
                <w:szCs w:val="20"/>
                <w:rtl/>
              </w:rPr>
              <w:t>‌</w:t>
            </w:r>
            <w:r w:rsidR="00215049" w:rsidRPr="00267D97">
              <w:rPr>
                <w:rFonts w:cs="B Nazanin" w:hint="cs"/>
                <w:sz w:val="20"/>
                <w:szCs w:val="20"/>
                <w:rtl/>
              </w:rPr>
              <w:t>هاي تكميل و تاييد شده را بطور مستور جهت محاسبه نمره نهايي تحويل دفتر تحصيلات تكميلي دانشكده دهد.</w:t>
            </w:r>
          </w:p>
          <w:p w:rsidR="005A0D39" w:rsidRDefault="00B11E71" w:rsidP="005A0D39">
            <w:pPr>
              <w:bidi/>
              <w:spacing w:line="480" w:lineRule="auto"/>
              <w:jc w:val="both"/>
              <w:rPr>
                <w:rFonts w:cs="B Nazanin"/>
                <w:sz w:val="20"/>
                <w:szCs w:val="20"/>
                <w:rtl/>
              </w:rPr>
            </w:pPr>
            <w:r w:rsidRPr="00267D97">
              <w:rPr>
                <w:rFonts w:cs="B Nazanin" w:hint="cs"/>
                <w:sz w:val="20"/>
                <w:szCs w:val="20"/>
                <w:rtl/>
              </w:rPr>
              <w:t xml:space="preserve"> </w:t>
            </w:r>
            <w:r w:rsidR="004A3B86" w:rsidRPr="00267D97">
              <w:rPr>
                <w:rFonts w:cs="B Nazanin" w:hint="cs"/>
                <w:sz w:val="20"/>
                <w:szCs w:val="20"/>
                <w:rtl/>
              </w:rPr>
              <w:t>نمره نهايي بر اساس نمرات تمامي اعضاي هيات داوران با احتساب ضرائب زير محاسبه خواهد شد:</w:t>
            </w:r>
          </w:p>
          <w:tbl>
            <w:tblPr>
              <w:tblpPr w:leftFromText="180" w:rightFromText="180" w:vertAnchor="page" w:horzAnchor="margin" w:tblpXSpec="center" w:tblpY="6921"/>
              <w:tblOverlap w:val="never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940"/>
              <w:gridCol w:w="1037"/>
            </w:tblGrid>
            <w:tr w:rsidR="00C10EB1" w:rsidRPr="008B364A" w:rsidTr="002C204D">
              <w:tc>
                <w:tcPr>
                  <w:tcW w:w="1940" w:type="dxa"/>
                  <w:shd w:val="clear" w:color="auto" w:fill="auto"/>
                  <w:vAlign w:val="center"/>
                </w:tcPr>
                <w:p w:rsidR="00C10EB1" w:rsidRPr="008B364A" w:rsidRDefault="00C10EB1" w:rsidP="00C10EB1">
                  <w:pPr>
                    <w:bidi/>
                    <w:spacing w:line="276" w:lineRule="auto"/>
                    <w:jc w:val="center"/>
                    <w:rPr>
                      <w:rFonts w:cs="B Nazanin"/>
                      <w:sz w:val="22"/>
                      <w:szCs w:val="22"/>
                      <w:rtl/>
                    </w:rPr>
                  </w:pPr>
                  <w:r w:rsidRPr="008B364A">
                    <w:rPr>
                      <w:rFonts w:cs="B Nazanin" w:hint="cs"/>
                      <w:sz w:val="22"/>
                      <w:szCs w:val="22"/>
                      <w:rtl/>
                    </w:rPr>
                    <w:t>عنوان داور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</w:tcPr>
                <w:p w:rsidR="00C10EB1" w:rsidRPr="008B364A" w:rsidRDefault="00C10EB1" w:rsidP="00C10EB1">
                  <w:pPr>
                    <w:bidi/>
                    <w:spacing w:line="276" w:lineRule="auto"/>
                    <w:jc w:val="center"/>
                    <w:rPr>
                      <w:rFonts w:cs="B Nazanin"/>
                      <w:sz w:val="22"/>
                      <w:szCs w:val="22"/>
                      <w:rtl/>
                    </w:rPr>
                  </w:pPr>
                  <w:r w:rsidRPr="008B364A">
                    <w:rPr>
                      <w:rFonts w:cs="B Nazanin" w:hint="cs"/>
                      <w:sz w:val="22"/>
                      <w:szCs w:val="22"/>
                      <w:rtl/>
                    </w:rPr>
                    <w:t>ضريب</w:t>
                  </w:r>
                </w:p>
              </w:tc>
            </w:tr>
            <w:tr w:rsidR="00C10EB1" w:rsidRPr="008B364A" w:rsidTr="002C204D">
              <w:tc>
                <w:tcPr>
                  <w:tcW w:w="1940" w:type="dxa"/>
                  <w:shd w:val="clear" w:color="auto" w:fill="auto"/>
                  <w:vAlign w:val="center"/>
                </w:tcPr>
                <w:p w:rsidR="00C10EB1" w:rsidRPr="008B364A" w:rsidRDefault="00C10EB1" w:rsidP="00C10EB1">
                  <w:pPr>
                    <w:bidi/>
                    <w:spacing w:line="276" w:lineRule="auto"/>
                    <w:rPr>
                      <w:rFonts w:cs="B Nazanin"/>
                      <w:sz w:val="22"/>
                      <w:szCs w:val="22"/>
                      <w:rtl/>
                    </w:rPr>
                  </w:pPr>
                  <w:r w:rsidRPr="008B364A">
                    <w:rPr>
                      <w:rFonts w:cs="B Nazanin" w:hint="cs"/>
                      <w:sz w:val="22"/>
                      <w:szCs w:val="22"/>
                      <w:rtl/>
                    </w:rPr>
                    <w:t>استاد/استادان راهنما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</w:tcPr>
                <w:p w:rsidR="00C10EB1" w:rsidRPr="008B364A" w:rsidRDefault="00C10EB1" w:rsidP="00C10EB1">
                  <w:pPr>
                    <w:bidi/>
                    <w:spacing w:line="276" w:lineRule="auto"/>
                    <w:jc w:val="center"/>
                    <w:rPr>
                      <w:rFonts w:cs="B Nazanin"/>
                      <w:sz w:val="22"/>
                      <w:szCs w:val="22"/>
                      <w:rtl/>
                    </w:rPr>
                  </w:pPr>
                  <w:r w:rsidRPr="008B364A">
                    <w:rPr>
                      <w:rFonts w:cs="B Nazanin" w:hint="cs"/>
                      <w:sz w:val="22"/>
                      <w:szCs w:val="22"/>
                      <w:rtl/>
                    </w:rPr>
                    <w:t>0.45</w:t>
                  </w:r>
                </w:p>
              </w:tc>
            </w:tr>
            <w:tr w:rsidR="00C10EB1" w:rsidRPr="008B364A" w:rsidTr="002C204D">
              <w:tc>
                <w:tcPr>
                  <w:tcW w:w="1940" w:type="dxa"/>
                  <w:shd w:val="clear" w:color="auto" w:fill="auto"/>
                  <w:vAlign w:val="center"/>
                </w:tcPr>
                <w:p w:rsidR="00C10EB1" w:rsidRPr="008B364A" w:rsidRDefault="00C10EB1" w:rsidP="00C10EB1">
                  <w:pPr>
                    <w:bidi/>
                    <w:spacing w:line="276" w:lineRule="auto"/>
                    <w:rPr>
                      <w:rFonts w:cs="B Nazanin"/>
                      <w:sz w:val="22"/>
                      <w:szCs w:val="22"/>
                      <w:rtl/>
                    </w:rPr>
                  </w:pPr>
                  <w:r w:rsidRPr="008B364A">
                    <w:rPr>
                      <w:rFonts w:cs="B Nazanin" w:hint="cs"/>
                      <w:sz w:val="22"/>
                      <w:szCs w:val="22"/>
                      <w:rtl/>
                    </w:rPr>
                    <w:t>استاد/استادان مشاور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</w:tcPr>
                <w:p w:rsidR="00C10EB1" w:rsidRPr="008B364A" w:rsidRDefault="00C10EB1" w:rsidP="00C10EB1">
                  <w:pPr>
                    <w:bidi/>
                    <w:spacing w:line="276" w:lineRule="auto"/>
                    <w:jc w:val="center"/>
                    <w:rPr>
                      <w:rFonts w:cs="B Nazanin"/>
                      <w:sz w:val="22"/>
                      <w:szCs w:val="22"/>
                      <w:rtl/>
                    </w:rPr>
                  </w:pPr>
                  <w:r w:rsidRPr="008B364A">
                    <w:rPr>
                      <w:rFonts w:cs="B Nazanin" w:hint="cs"/>
                      <w:sz w:val="22"/>
                      <w:szCs w:val="22"/>
                      <w:rtl/>
                    </w:rPr>
                    <w:t>0.15</w:t>
                  </w:r>
                </w:p>
              </w:tc>
            </w:tr>
            <w:tr w:rsidR="00C10EB1" w:rsidRPr="008B364A" w:rsidTr="002C204D">
              <w:tc>
                <w:tcPr>
                  <w:tcW w:w="1940" w:type="dxa"/>
                  <w:shd w:val="clear" w:color="auto" w:fill="auto"/>
                  <w:vAlign w:val="center"/>
                </w:tcPr>
                <w:p w:rsidR="00C10EB1" w:rsidRPr="008B364A" w:rsidRDefault="00C10EB1" w:rsidP="00C10EB1">
                  <w:pPr>
                    <w:bidi/>
                    <w:spacing w:line="276" w:lineRule="auto"/>
                    <w:rPr>
                      <w:rFonts w:cs="B Nazanin"/>
                      <w:sz w:val="22"/>
                      <w:szCs w:val="22"/>
                      <w:rtl/>
                    </w:rPr>
                  </w:pPr>
                  <w:r w:rsidRPr="008B364A">
                    <w:rPr>
                      <w:rFonts w:cs="B Nazanin" w:hint="cs"/>
                      <w:sz w:val="22"/>
                      <w:szCs w:val="22"/>
                      <w:rtl/>
                    </w:rPr>
                    <w:t>داوران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</w:tcPr>
                <w:p w:rsidR="00C10EB1" w:rsidRPr="008B364A" w:rsidRDefault="00C10EB1" w:rsidP="00C10EB1">
                  <w:pPr>
                    <w:bidi/>
                    <w:spacing w:line="276" w:lineRule="auto"/>
                    <w:jc w:val="center"/>
                    <w:rPr>
                      <w:rFonts w:cs="B Nazanin"/>
                      <w:sz w:val="22"/>
                      <w:szCs w:val="22"/>
                      <w:rtl/>
                    </w:rPr>
                  </w:pPr>
                  <w:r w:rsidRPr="008B364A">
                    <w:rPr>
                      <w:rFonts w:cs="B Nazanin" w:hint="cs"/>
                      <w:sz w:val="22"/>
                      <w:szCs w:val="22"/>
                      <w:rtl/>
                    </w:rPr>
                    <w:t>0.3</w:t>
                  </w:r>
                </w:p>
              </w:tc>
            </w:tr>
            <w:tr w:rsidR="00C10EB1" w:rsidRPr="008B364A" w:rsidTr="002C204D">
              <w:tc>
                <w:tcPr>
                  <w:tcW w:w="1940" w:type="dxa"/>
                  <w:shd w:val="clear" w:color="auto" w:fill="auto"/>
                  <w:vAlign w:val="center"/>
                </w:tcPr>
                <w:p w:rsidR="00C10EB1" w:rsidRPr="008B364A" w:rsidRDefault="00C10EB1" w:rsidP="00C10EB1">
                  <w:pPr>
                    <w:bidi/>
                    <w:spacing w:line="276" w:lineRule="auto"/>
                    <w:rPr>
                      <w:rFonts w:cs="B Nazanin"/>
                      <w:sz w:val="22"/>
                      <w:szCs w:val="22"/>
                      <w:rtl/>
                    </w:rPr>
                  </w:pPr>
                  <w:r w:rsidRPr="008B364A">
                    <w:rPr>
                      <w:rFonts w:cs="B Nazanin" w:hint="cs"/>
                      <w:sz w:val="22"/>
                      <w:szCs w:val="22"/>
                      <w:rtl/>
                    </w:rPr>
                    <w:t>داور تحصيلات تكميلي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</w:tcPr>
                <w:p w:rsidR="00C10EB1" w:rsidRPr="008B364A" w:rsidRDefault="00C10EB1" w:rsidP="00C10EB1">
                  <w:pPr>
                    <w:bidi/>
                    <w:spacing w:line="276" w:lineRule="auto"/>
                    <w:jc w:val="center"/>
                    <w:rPr>
                      <w:rFonts w:cs="B Nazanin"/>
                      <w:sz w:val="22"/>
                      <w:szCs w:val="22"/>
                      <w:rtl/>
                    </w:rPr>
                  </w:pPr>
                  <w:r w:rsidRPr="008B364A">
                    <w:rPr>
                      <w:rFonts w:cs="B Nazanin" w:hint="cs"/>
                      <w:sz w:val="22"/>
                      <w:szCs w:val="22"/>
                      <w:rtl/>
                    </w:rPr>
                    <w:t>0.1</w:t>
                  </w:r>
                </w:p>
              </w:tc>
            </w:tr>
          </w:tbl>
          <w:p w:rsidR="00C10EB1" w:rsidRDefault="00C10EB1" w:rsidP="00C10EB1">
            <w:pPr>
              <w:bidi/>
              <w:spacing w:line="480" w:lineRule="auto"/>
              <w:jc w:val="both"/>
              <w:rPr>
                <w:rFonts w:cs="B Nazanin"/>
                <w:sz w:val="20"/>
                <w:szCs w:val="20"/>
                <w:rtl/>
              </w:rPr>
            </w:pPr>
          </w:p>
          <w:p w:rsidR="00C10EB1" w:rsidRDefault="00C10EB1" w:rsidP="00C10EB1">
            <w:pPr>
              <w:bidi/>
              <w:spacing w:line="480" w:lineRule="auto"/>
              <w:jc w:val="both"/>
              <w:rPr>
                <w:rFonts w:cs="B Nazanin"/>
                <w:sz w:val="20"/>
                <w:szCs w:val="20"/>
                <w:rtl/>
              </w:rPr>
            </w:pPr>
          </w:p>
          <w:p w:rsidR="00C10EB1" w:rsidRDefault="00C10EB1" w:rsidP="00C10EB1">
            <w:pPr>
              <w:bidi/>
              <w:spacing w:line="480" w:lineRule="auto"/>
              <w:jc w:val="both"/>
              <w:rPr>
                <w:rFonts w:cs="B Nazanin"/>
                <w:sz w:val="20"/>
                <w:szCs w:val="20"/>
                <w:rtl/>
              </w:rPr>
            </w:pPr>
          </w:p>
          <w:p w:rsidR="00C10EB1" w:rsidRDefault="00C10EB1" w:rsidP="00C10EB1">
            <w:pPr>
              <w:bidi/>
              <w:spacing w:line="480" w:lineRule="auto"/>
              <w:jc w:val="both"/>
              <w:rPr>
                <w:rFonts w:cs="B Nazanin"/>
                <w:sz w:val="20"/>
                <w:szCs w:val="20"/>
              </w:rPr>
            </w:pPr>
          </w:p>
          <w:p w:rsidR="00407B1F" w:rsidRPr="008B364A" w:rsidRDefault="004A50D1" w:rsidP="00B54117">
            <w:pPr>
              <w:bidi/>
              <w:spacing w:line="480" w:lineRule="auto"/>
              <w:jc w:val="both"/>
              <w:rPr>
                <w:rFonts w:ascii="IranNastaliq" w:hAnsi="IranNastaliq" w:cs="B Nazanin"/>
                <w:sz w:val="22"/>
                <w:szCs w:val="22"/>
                <w:rtl/>
                <w:lang w:bidi="fa-IR"/>
              </w:rPr>
            </w:pPr>
            <w:r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>توضیح:</w:t>
            </w:r>
            <w:r w:rsidRPr="008B364A">
              <w:rPr>
                <w:rFonts w:cs="B Nazanin" w:hint="cs"/>
                <w:sz w:val="22"/>
                <w:szCs w:val="22"/>
                <w:rtl/>
              </w:rPr>
              <w:t xml:space="preserve"> </w:t>
            </w:r>
            <w:r w:rsidR="00540206" w:rsidRPr="008B364A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چنانچه </w:t>
            </w:r>
            <w:r w:rsidR="002B3C5C" w:rsidRPr="008B364A">
              <w:rPr>
                <w:rFonts w:cs="B Nazanin" w:hint="cs"/>
                <w:sz w:val="22"/>
                <w:szCs w:val="22"/>
                <w:rtl/>
                <w:lang w:bidi="fa-IR"/>
              </w:rPr>
              <w:t>پايان</w:t>
            </w:r>
            <w:r w:rsidR="00B54117">
              <w:rPr>
                <w:rFonts w:cs="B Nazanin" w:hint="cs"/>
                <w:sz w:val="22"/>
                <w:szCs w:val="22"/>
                <w:rtl/>
                <w:lang w:bidi="fa-IR"/>
              </w:rPr>
              <w:t>‌</w:t>
            </w:r>
            <w:r w:rsidR="002B3C5C" w:rsidRPr="008B364A">
              <w:rPr>
                <w:rFonts w:cs="B Nazanin" w:hint="cs"/>
                <w:sz w:val="22"/>
                <w:szCs w:val="22"/>
                <w:rtl/>
                <w:lang w:bidi="fa-IR"/>
              </w:rPr>
              <w:t>نامه</w:t>
            </w:r>
            <w:r w:rsidR="00540206" w:rsidRPr="008B364A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استاد مشاور</w:t>
            </w:r>
            <w:r w:rsidR="004A3B86" w:rsidRPr="008B364A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نداشته باشد</w:t>
            </w:r>
            <w:r w:rsidR="00540206" w:rsidRPr="008B364A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، </w:t>
            </w:r>
            <w:r w:rsidR="00892098" w:rsidRPr="008B364A">
              <w:rPr>
                <w:rFonts w:ascii="IranNastaliq" w:hAnsi="IranNastaliq" w:cs="B Nazanin" w:hint="cs"/>
                <w:sz w:val="22"/>
                <w:szCs w:val="22"/>
                <w:rtl/>
                <w:lang w:bidi="fa-IR"/>
              </w:rPr>
              <w:t xml:space="preserve">نمره استاد راهنما </w:t>
            </w:r>
            <w:r w:rsidR="00C26C7B" w:rsidRPr="008B364A">
              <w:rPr>
                <w:rFonts w:ascii="IranNastaliq" w:hAnsi="IranNastaliq" w:cs="B Nazanin" w:hint="cs"/>
                <w:sz w:val="22"/>
                <w:szCs w:val="22"/>
                <w:rtl/>
                <w:lang w:bidi="fa-IR"/>
              </w:rPr>
              <w:t>براي</w:t>
            </w:r>
            <w:r w:rsidR="00892098" w:rsidRPr="008B364A">
              <w:rPr>
                <w:rFonts w:ascii="IranNastaliq" w:hAnsi="IranNastaliq" w:cs="B Nazanin" w:hint="cs"/>
                <w:sz w:val="22"/>
                <w:szCs w:val="22"/>
                <w:rtl/>
                <w:lang w:bidi="fa-IR"/>
              </w:rPr>
              <w:t xml:space="preserve"> استاد مشاور </w:t>
            </w:r>
            <w:r w:rsidR="00C26C7B" w:rsidRPr="008B364A">
              <w:rPr>
                <w:rFonts w:ascii="IranNastaliq" w:hAnsi="IranNastaliq" w:cs="B Nazanin" w:hint="cs"/>
                <w:sz w:val="22"/>
                <w:szCs w:val="22"/>
                <w:rtl/>
                <w:lang w:bidi="fa-IR"/>
              </w:rPr>
              <w:t>نيز لحاظ مي</w:t>
            </w:r>
            <w:r w:rsidR="00B54117">
              <w:rPr>
                <w:rFonts w:ascii="IranNastaliq" w:hAnsi="IranNastaliq" w:cs="B Nazanin" w:hint="cs"/>
                <w:sz w:val="22"/>
                <w:szCs w:val="22"/>
                <w:rtl/>
                <w:lang w:bidi="fa-IR"/>
              </w:rPr>
              <w:t>‌</w:t>
            </w:r>
            <w:r w:rsidR="00C26C7B" w:rsidRPr="008B364A">
              <w:rPr>
                <w:rFonts w:ascii="IranNastaliq" w:hAnsi="IranNastaliq" w:cs="B Nazanin" w:hint="cs"/>
                <w:sz w:val="22"/>
                <w:szCs w:val="22"/>
                <w:rtl/>
                <w:lang w:bidi="fa-IR"/>
              </w:rPr>
              <w:t>گرد</w:t>
            </w:r>
            <w:r w:rsidR="00892098" w:rsidRPr="008B364A">
              <w:rPr>
                <w:rFonts w:ascii="IranNastaliq" w:hAnsi="IranNastaliq" w:cs="B Nazanin" w:hint="cs"/>
                <w:sz w:val="22"/>
                <w:szCs w:val="22"/>
                <w:rtl/>
                <w:lang w:bidi="fa-IR"/>
              </w:rPr>
              <w:t>د.</w:t>
            </w:r>
          </w:p>
          <w:p w:rsidR="00540206" w:rsidRPr="008B364A" w:rsidRDefault="00540206" w:rsidP="00540206">
            <w:pPr>
              <w:bidi/>
              <w:spacing w:line="252" w:lineRule="auto"/>
              <w:jc w:val="both"/>
              <w:rPr>
                <w:rFonts w:cs="B Nazanin"/>
                <w:sz w:val="4"/>
                <w:szCs w:val="4"/>
                <w:rtl/>
              </w:rPr>
            </w:pPr>
          </w:p>
          <w:p w:rsidR="002B35D6" w:rsidRPr="008B364A" w:rsidRDefault="003B1492" w:rsidP="00C10EB1">
            <w:pPr>
              <w:bidi/>
              <w:spacing w:line="360" w:lineRule="auto"/>
              <w:jc w:val="both"/>
              <w:rPr>
                <w:rFonts w:cs="B Nazanin"/>
                <w:sz w:val="22"/>
                <w:szCs w:val="22"/>
                <w:rtl/>
              </w:rPr>
            </w:pPr>
            <w:r w:rsidRPr="008B364A">
              <w:rPr>
                <w:rFonts w:cs="B Nazanin" w:hint="cs"/>
                <w:sz w:val="22"/>
                <w:szCs w:val="22"/>
                <w:rtl/>
              </w:rPr>
              <w:t xml:space="preserve"> </w:t>
            </w:r>
            <w:r w:rsidR="00F43D09" w:rsidRPr="008B364A">
              <w:rPr>
                <w:rFonts w:cs="B Nazanin" w:hint="cs"/>
                <w:sz w:val="22"/>
                <w:szCs w:val="22"/>
                <w:rtl/>
              </w:rPr>
              <w:t>پايان</w:t>
            </w:r>
            <w:r w:rsidR="00C10EB1">
              <w:rPr>
                <w:rFonts w:cs="B Nazanin" w:hint="cs"/>
                <w:sz w:val="22"/>
                <w:szCs w:val="22"/>
                <w:rtl/>
              </w:rPr>
              <w:t>‌</w:t>
            </w:r>
            <w:r w:rsidR="00F43D09" w:rsidRPr="008B364A">
              <w:rPr>
                <w:rFonts w:cs="B Nazanin" w:hint="cs"/>
                <w:sz w:val="22"/>
                <w:szCs w:val="22"/>
                <w:rtl/>
              </w:rPr>
              <w:t>نامه كارشناسي ارشد</w:t>
            </w:r>
            <w:r w:rsidR="002B35D6" w:rsidRPr="008B364A">
              <w:rPr>
                <w:rFonts w:cs="B Nazanin" w:hint="cs"/>
                <w:sz w:val="22"/>
                <w:szCs w:val="22"/>
                <w:rtl/>
              </w:rPr>
              <w:t xml:space="preserve"> </w:t>
            </w:r>
            <w:r w:rsidR="001F7586" w:rsidRPr="008B364A">
              <w:rPr>
                <w:rFonts w:cs="B Nazanin" w:hint="cs"/>
                <w:sz w:val="22"/>
                <w:szCs w:val="22"/>
                <w:rtl/>
              </w:rPr>
              <w:t>براساس نمرۀ</w:t>
            </w:r>
            <w:r w:rsidR="002B35D6" w:rsidRPr="008B364A">
              <w:rPr>
                <w:rFonts w:cs="B Nazanin" w:hint="cs"/>
                <w:sz w:val="22"/>
                <w:szCs w:val="22"/>
                <w:rtl/>
              </w:rPr>
              <w:t xml:space="preserve"> </w:t>
            </w:r>
            <w:r w:rsidR="000C66E5" w:rsidRPr="008B364A">
              <w:rPr>
                <w:rFonts w:cs="B Nazanin" w:hint="cs"/>
                <w:sz w:val="22"/>
                <w:szCs w:val="22"/>
                <w:rtl/>
              </w:rPr>
              <w:t xml:space="preserve">نهایی </w:t>
            </w:r>
            <w:r w:rsidR="002B35D6" w:rsidRPr="008B364A">
              <w:rPr>
                <w:rFonts w:cs="B Nazanin" w:hint="cs"/>
                <w:sz w:val="22"/>
                <w:szCs w:val="22"/>
                <w:rtl/>
              </w:rPr>
              <w:t>هیات داوران</w:t>
            </w:r>
            <w:r w:rsidR="001F7586" w:rsidRPr="008B364A">
              <w:rPr>
                <w:rFonts w:cs="B Nazanin" w:hint="cs"/>
                <w:sz w:val="22"/>
                <w:szCs w:val="22"/>
                <w:rtl/>
              </w:rPr>
              <w:t xml:space="preserve"> </w:t>
            </w:r>
            <w:r w:rsidR="002B35D6" w:rsidRPr="008B364A">
              <w:rPr>
                <w:rFonts w:cs="B Nazanin" w:hint="cs"/>
                <w:sz w:val="22"/>
                <w:szCs w:val="22"/>
                <w:rtl/>
              </w:rPr>
              <w:t>به صورت زیر ارزشیابی می</w:t>
            </w:r>
            <w:r w:rsidR="00F46F47" w:rsidRPr="008B364A">
              <w:rPr>
                <w:rFonts w:cs="B Nazanin" w:hint="cs"/>
                <w:sz w:val="22"/>
                <w:szCs w:val="22"/>
                <w:rtl/>
              </w:rPr>
              <w:t>‌</w:t>
            </w:r>
            <w:r w:rsidR="002B35D6" w:rsidRPr="008B364A">
              <w:rPr>
                <w:rFonts w:cs="B Nazanin" w:hint="cs"/>
                <w:sz w:val="22"/>
                <w:szCs w:val="22"/>
                <w:rtl/>
              </w:rPr>
              <w:t>گردد:</w:t>
            </w:r>
          </w:p>
          <w:p w:rsidR="00BB7E5E" w:rsidRPr="008B364A" w:rsidRDefault="00364D86" w:rsidP="005A0D39">
            <w:pPr>
              <w:widowControl w:val="0"/>
              <w:bidi/>
              <w:spacing w:line="360" w:lineRule="auto"/>
              <w:ind w:firstLine="281"/>
              <w:jc w:val="both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B364A">
              <w:rPr>
                <w:rFonts w:cs="B Nazanin"/>
                <w:b/>
                <w:bCs/>
                <w:sz w:val="22"/>
                <w:szCs w:val="22"/>
                <w:rtl/>
              </w:rPr>
              <w:t>الف) قبول با</w:t>
            </w:r>
            <w:r w:rsidR="00BB7E5E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    </w:t>
            </w:r>
            <w:r w:rsidRPr="008B364A">
              <w:rPr>
                <w:rFonts w:cs="B Nazanin"/>
                <w:b/>
                <w:bCs/>
                <w:sz w:val="22"/>
                <w:szCs w:val="22"/>
                <w:rtl/>
              </w:rPr>
              <w:t xml:space="preserve"> درجه عالی </w:t>
            </w:r>
            <w:r w:rsidR="005C7961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>(</w:t>
            </w:r>
            <w:r w:rsidRPr="008B364A">
              <w:rPr>
                <w:rFonts w:cs="B Nazanin"/>
                <w:b/>
                <w:bCs/>
                <w:sz w:val="22"/>
                <w:szCs w:val="22"/>
                <w:rtl/>
              </w:rPr>
              <w:t xml:space="preserve">نمره 19 تا </w:t>
            </w:r>
            <w:r w:rsidR="005C7961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>20)</w:t>
            </w:r>
            <w:r w:rsidR="00145919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            </w:t>
            </w:r>
            <w:r w:rsidRPr="008B364A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="005C7961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>خیلی</w:t>
            </w:r>
            <w:r w:rsidRPr="008B364A">
              <w:rPr>
                <w:rFonts w:cs="B Nazanin"/>
                <w:b/>
                <w:bCs/>
                <w:sz w:val="22"/>
                <w:szCs w:val="22"/>
                <w:rtl/>
              </w:rPr>
              <w:t xml:space="preserve"> خوب </w:t>
            </w:r>
            <w:r w:rsidR="005C7961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>(</w:t>
            </w:r>
            <w:r w:rsidRPr="008B364A">
              <w:rPr>
                <w:rFonts w:cs="B Nazanin"/>
                <w:b/>
                <w:bCs/>
                <w:sz w:val="22"/>
                <w:szCs w:val="22"/>
                <w:rtl/>
              </w:rPr>
              <w:t>نمره 18 تا 99/18</w:t>
            </w:r>
            <w:r w:rsidR="005C7961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>)</w:t>
            </w:r>
          </w:p>
          <w:p w:rsidR="00BB7E5E" w:rsidRPr="008B364A" w:rsidRDefault="00364D86" w:rsidP="00BB7E5E">
            <w:pPr>
              <w:widowControl w:val="0"/>
              <w:bidi/>
              <w:spacing w:line="360" w:lineRule="auto"/>
              <w:ind w:firstLine="281"/>
              <w:jc w:val="both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B364A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="00145919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    </w:t>
            </w:r>
            <w:r w:rsidR="00AD2240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    </w:t>
            </w:r>
            <w:r w:rsidR="00BB7E5E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           </w:t>
            </w:r>
            <w:r w:rsidR="00145919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 </w:t>
            </w:r>
            <w:r w:rsidR="00145919" w:rsidRPr="008B364A">
              <w:rPr>
                <w:rFonts w:cs="B Nazanin"/>
                <w:b/>
                <w:bCs/>
                <w:sz w:val="22"/>
                <w:szCs w:val="22"/>
                <w:rtl/>
              </w:rPr>
              <w:t xml:space="preserve"> خوب </w:t>
            </w:r>
            <w:r w:rsidR="005C7961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>(</w:t>
            </w:r>
            <w:r w:rsidR="00145919" w:rsidRPr="008B364A">
              <w:rPr>
                <w:rFonts w:cs="B Nazanin"/>
                <w:b/>
                <w:bCs/>
                <w:sz w:val="22"/>
                <w:szCs w:val="22"/>
                <w:rtl/>
              </w:rPr>
              <w:t>نمره 16 تا 99/17</w:t>
            </w:r>
            <w:r w:rsidR="00AD2240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>)</w:t>
            </w:r>
            <w:r w:rsidR="00BB7E5E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               متوسط</w:t>
            </w:r>
            <w:r w:rsidR="00BB7E5E" w:rsidRPr="008B364A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="00BB7E5E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>(</w:t>
            </w:r>
            <w:r w:rsidR="00BB7E5E" w:rsidRPr="008B364A">
              <w:rPr>
                <w:rFonts w:cs="B Nazanin"/>
                <w:b/>
                <w:bCs/>
                <w:sz w:val="22"/>
                <w:szCs w:val="22"/>
                <w:rtl/>
              </w:rPr>
              <w:t>نمره 1</w:t>
            </w:r>
            <w:r w:rsidR="00BB7E5E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>4</w:t>
            </w:r>
            <w:r w:rsidR="00BB7E5E" w:rsidRPr="008B364A">
              <w:rPr>
                <w:rFonts w:cs="B Nazanin"/>
                <w:b/>
                <w:bCs/>
                <w:sz w:val="22"/>
                <w:szCs w:val="22"/>
                <w:rtl/>
              </w:rPr>
              <w:t xml:space="preserve"> تا 99/1</w:t>
            </w:r>
            <w:r w:rsidR="00BB7E5E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>5)</w:t>
            </w:r>
          </w:p>
          <w:p w:rsidR="008E4A38" w:rsidRPr="008B364A" w:rsidRDefault="008E4A38" w:rsidP="00BB7E5E">
            <w:pPr>
              <w:widowControl w:val="0"/>
              <w:bidi/>
              <w:spacing w:line="252" w:lineRule="auto"/>
              <w:ind w:firstLine="281"/>
              <w:jc w:val="both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B364A">
              <w:rPr>
                <w:rFonts w:cs="B Nazanin"/>
                <w:b/>
                <w:bCs/>
                <w:sz w:val="22"/>
                <w:szCs w:val="22"/>
                <w:rtl/>
              </w:rPr>
              <w:t xml:space="preserve">ب) </w:t>
            </w:r>
            <w:r w:rsidR="00AD2240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>مردود</w:t>
            </w:r>
            <w:r w:rsidRPr="008B364A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="00AD2240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>(</w:t>
            </w:r>
            <w:r w:rsidRPr="008B364A">
              <w:rPr>
                <w:rFonts w:cs="B Nazanin"/>
                <w:b/>
                <w:bCs/>
                <w:sz w:val="22"/>
                <w:szCs w:val="22"/>
                <w:rtl/>
              </w:rPr>
              <w:t>نمره کمتر از 1</w:t>
            </w:r>
            <w:r w:rsidR="00BB7E5E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>4</w:t>
            </w:r>
            <w:r w:rsidR="00AD2240" w:rsidRPr="008B364A">
              <w:rPr>
                <w:rFonts w:cs="B Nazanin" w:hint="cs"/>
                <w:b/>
                <w:bCs/>
                <w:sz w:val="22"/>
                <w:szCs w:val="22"/>
                <w:rtl/>
              </w:rPr>
              <w:t>)</w:t>
            </w:r>
          </w:p>
          <w:p w:rsidR="008A5F7A" w:rsidRPr="003B62E9" w:rsidRDefault="008A5F7A" w:rsidP="008A5F7A">
            <w:pPr>
              <w:widowControl w:val="0"/>
              <w:bidi/>
              <w:spacing w:line="252" w:lineRule="auto"/>
              <w:ind w:firstLine="281"/>
              <w:jc w:val="both"/>
              <w:rPr>
                <w:rFonts w:cs="B Nazanin"/>
                <w:b/>
                <w:bCs/>
                <w:sz w:val="4"/>
                <w:szCs w:val="4"/>
                <w:rtl/>
              </w:rPr>
            </w:pPr>
          </w:p>
          <w:p w:rsidR="002B35D6" w:rsidRDefault="002B35D6" w:rsidP="00364D86">
            <w:pPr>
              <w:bidi/>
              <w:spacing w:line="216" w:lineRule="auto"/>
              <w:rPr>
                <w:rFonts w:cs="B Nazanin"/>
                <w:sz w:val="18"/>
                <w:szCs w:val="18"/>
                <w:rtl/>
              </w:rPr>
            </w:pPr>
          </w:p>
          <w:tbl>
            <w:tblPr>
              <w:tblStyle w:val="TableGrid"/>
              <w:bidiVisual/>
              <w:tblW w:w="0" w:type="auto"/>
              <w:tblInd w:w="1499" w:type="dxa"/>
              <w:tblLook w:val="04A0" w:firstRow="1" w:lastRow="0" w:firstColumn="1" w:lastColumn="0" w:noHBand="0" w:noVBand="1"/>
            </w:tblPr>
            <w:tblGrid>
              <w:gridCol w:w="3686"/>
              <w:gridCol w:w="4394"/>
            </w:tblGrid>
            <w:tr w:rsidR="00830F22" w:rsidTr="00035814">
              <w:trPr>
                <w:trHeight w:val="658"/>
              </w:trPr>
              <w:tc>
                <w:tcPr>
                  <w:tcW w:w="3686" w:type="dxa"/>
                  <w:vAlign w:val="center"/>
                </w:tcPr>
                <w:p w:rsidR="00830F22" w:rsidRDefault="00830F22" w:rsidP="00B67432">
                  <w:pPr>
                    <w:framePr w:hSpace="180" w:wrap="around" w:vAnchor="text" w:hAnchor="text" w:xAlign="center" w:y="-539"/>
                    <w:bidi/>
                    <w:spacing w:line="216" w:lineRule="auto"/>
                    <w:jc w:val="center"/>
                    <w:rPr>
                      <w:rFonts w:cs="B Nazanin"/>
                      <w:b/>
                      <w:bCs/>
                      <w:sz w:val="22"/>
                      <w:szCs w:val="22"/>
                      <w:rtl/>
                    </w:rPr>
                  </w:pPr>
                  <w:r w:rsidRPr="00CA2A54">
                    <w:rPr>
                      <w:rFonts w:cs="B Nazanin" w:hint="cs"/>
                      <w:b/>
                      <w:bCs/>
                      <w:sz w:val="22"/>
                      <w:szCs w:val="22"/>
                      <w:rtl/>
                    </w:rPr>
                    <w:t>نمره نه</w:t>
                  </w:r>
                  <w:r>
                    <w:rPr>
                      <w:rFonts w:cs="B Nazanin" w:hint="cs"/>
                      <w:b/>
                      <w:bCs/>
                      <w:sz w:val="22"/>
                      <w:szCs w:val="22"/>
                      <w:rtl/>
                    </w:rPr>
                    <w:t>ـ</w:t>
                  </w:r>
                  <w:r w:rsidRPr="00CA2A54">
                    <w:rPr>
                      <w:rFonts w:cs="B Nazanin" w:hint="cs"/>
                      <w:b/>
                      <w:bCs/>
                      <w:sz w:val="22"/>
                      <w:szCs w:val="22"/>
                      <w:rtl/>
                    </w:rPr>
                    <w:t>ایی</w:t>
                  </w:r>
                </w:p>
              </w:tc>
              <w:tc>
                <w:tcPr>
                  <w:tcW w:w="4394" w:type="dxa"/>
                  <w:vAlign w:val="center"/>
                </w:tcPr>
                <w:p w:rsidR="00830F22" w:rsidRDefault="005F4F9A" w:rsidP="00B67432">
                  <w:pPr>
                    <w:framePr w:hSpace="180" w:wrap="around" w:vAnchor="text" w:hAnchor="text" w:xAlign="center" w:y="-539"/>
                    <w:bidi/>
                    <w:spacing w:line="216" w:lineRule="auto"/>
                    <w:jc w:val="center"/>
                    <w:rPr>
                      <w:rFonts w:cs="B Nazanin"/>
                      <w:b/>
                      <w:bCs/>
                      <w:sz w:val="22"/>
                      <w:szCs w:val="22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22"/>
                      <w:szCs w:val="22"/>
                      <w:rtl/>
                    </w:rPr>
                    <w:t xml:space="preserve">تاریخ و </w:t>
                  </w:r>
                  <w:r w:rsidR="00830F22" w:rsidRPr="00CA2A54">
                    <w:rPr>
                      <w:rFonts w:cs="B Nazanin" w:hint="cs"/>
                      <w:b/>
                      <w:bCs/>
                      <w:sz w:val="22"/>
                      <w:szCs w:val="22"/>
                      <w:rtl/>
                    </w:rPr>
                    <w:t>امضاء سرپرست تحصلات تکمیلی دانشکده</w:t>
                  </w:r>
                </w:p>
              </w:tc>
            </w:tr>
            <w:tr w:rsidR="00830F22" w:rsidTr="00035814">
              <w:trPr>
                <w:trHeight w:val="1910"/>
              </w:trPr>
              <w:tc>
                <w:tcPr>
                  <w:tcW w:w="3686" w:type="dxa"/>
                  <w:vAlign w:val="center"/>
                </w:tcPr>
                <w:p w:rsidR="00830F22" w:rsidRDefault="00830F22" w:rsidP="00B67432">
                  <w:pPr>
                    <w:framePr w:hSpace="180" w:wrap="around" w:vAnchor="text" w:hAnchor="text" w:xAlign="center" w:y="-539"/>
                    <w:bidi/>
                    <w:spacing w:line="216" w:lineRule="auto"/>
                    <w:jc w:val="center"/>
                    <w:rPr>
                      <w:rFonts w:cs="B Nazanin"/>
                      <w:b/>
                      <w:bCs/>
                      <w:sz w:val="22"/>
                      <w:szCs w:val="22"/>
                      <w:rtl/>
                    </w:rPr>
                  </w:pPr>
                </w:p>
              </w:tc>
              <w:tc>
                <w:tcPr>
                  <w:tcW w:w="4394" w:type="dxa"/>
                  <w:vAlign w:val="center"/>
                </w:tcPr>
                <w:p w:rsidR="00830F22" w:rsidRDefault="00830F22" w:rsidP="00B67432">
                  <w:pPr>
                    <w:framePr w:hSpace="180" w:wrap="around" w:vAnchor="text" w:hAnchor="text" w:xAlign="center" w:y="-539"/>
                    <w:bidi/>
                    <w:spacing w:line="216" w:lineRule="auto"/>
                    <w:jc w:val="center"/>
                    <w:rPr>
                      <w:rFonts w:cs="B Nazanin"/>
                      <w:b/>
                      <w:bCs/>
                      <w:sz w:val="22"/>
                      <w:szCs w:val="22"/>
                      <w:rtl/>
                    </w:rPr>
                  </w:pPr>
                </w:p>
              </w:tc>
            </w:tr>
          </w:tbl>
          <w:p w:rsidR="009E3A79" w:rsidRDefault="009E3A79" w:rsidP="009E3A79">
            <w:pPr>
              <w:bidi/>
              <w:spacing w:line="216" w:lineRule="auto"/>
              <w:rPr>
                <w:rFonts w:cs="B Nazanin"/>
                <w:sz w:val="18"/>
                <w:szCs w:val="18"/>
                <w:rtl/>
              </w:rPr>
            </w:pPr>
          </w:p>
          <w:p w:rsidR="009E3A79" w:rsidRPr="008B364A" w:rsidRDefault="009E3A79" w:rsidP="009E3A79">
            <w:pPr>
              <w:bidi/>
              <w:spacing w:line="216" w:lineRule="auto"/>
              <w:rPr>
                <w:rFonts w:cs="B Nazanin"/>
                <w:sz w:val="18"/>
                <w:szCs w:val="18"/>
              </w:rPr>
            </w:pPr>
          </w:p>
        </w:tc>
      </w:tr>
    </w:tbl>
    <w:p w:rsidR="00DB2597" w:rsidRPr="008B364A" w:rsidRDefault="00DB2597" w:rsidP="00364D86">
      <w:pPr>
        <w:bidi/>
        <w:jc w:val="both"/>
        <w:rPr>
          <w:rFonts w:cs="B Nazanin"/>
          <w:b/>
          <w:bCs/>
          <w:sz w:val="2"/>
          <w:szCs w:val="2"/>
          <w:rtl/>
          <w:lang w:bidi="fa-IR"/>
        </w:rPr>
      </w:pPr>
    </w:p>
    <w:sectPr w:rsidR="00DB2597" w:rsidRPr="008B364A" w:rsidSect="007F3724">
      <w:pgSz w:w="11907" w:h="16840" w:code="9"/>
      <w:pgMar w:top="907" w:right="1247" w:bottom="56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1122" w:rsidRDefault="00CF1122" w:rsidP="00DB2597">
      <w:r>
        <w:separator/>
      </w:r>
    </w:p>
  </w:endnote>
  <w:endnote w:type="continuationSeparator" w:id="0">
    <w:p w:rsidR="00CF1122" w:rsidRDefault="00CF1122" w:rsidP="00DB2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1122" w:rsidRDefault="00CF1122" w:rsidP="00DB2597">
      <w:r>
        <w:separator/>
      </w:r>
    </w:p>
  </w:footnote>
  <w:footnote w:type="continuationSeparator" w:id="0">
    <w:p w:rsidR="00CF1122" w:rsidRDefault="00CF1122" w:rsidP="00DB25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F53CC6"/>
    <w:multiLevelType w:val="hybridMultilevel"/>
    <w:tmpl w:val="76786260"/>
    <w:lvl w:ilvl="0" w:tplc="0E9024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BAA0E02"/>
    <w:multiLevelType w:val="hybridMultilevel"/>
    <w:tmpl w:val="E9A029FE"/>
    <w:lvl w:ilvl="0" w:tplc="E2AA529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IranNastaliq" w:eastAsia="Times New Roman" w:hAnsi="IranNastaliq" w:cs="B 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NLWwMDQ1NzCzMDVX0lEKTi0uzszPAykwrAUA7o4KTSwAAAA="/>
  </w:docVars>
  <w:rsids>
    <w:rsidRoot w:val="00AC0CA1"/>
    <w:rsid w:val="00002184"/>
    <w:rsid w:val="00005146"/>
    <w:rsid w:val="00006CBA"/>
    <w:rsid w:val="00011AFC"/>
    <w:rsid w:val="00035814"/>
    <w:rsid w:val="00036AEB"/>
    <w:rsid w:val="00050E52"/>
    <w:rsid w:val="00067F4E"/>
    <w:rsid w:val="00070B60"/>
    <w:rsid w:val="00087735"/>
    <w:rsid w:val="000922B0"/>
    <w:rsid w:val="000A3A34"/>
    <w:rsid w:val="000B044A"/>
    <w:rsid w:val="000B7861"/>
    <w:rsid w:val="000C66E5"/>
    <w:rsid w:val="000C785D"/>
    <w:rsid w:val="000D00D9"/>
    <w:rsid w:val="000D1269"/>
    <w:rsid w:val="000D74E6"/>
    <w:rsid w:val="000E01DA"/>
    <w:rsid w:val="000E08DA"/>
    <w:rsid w:val="000E46B3"/>
    <w:rsid w:val="000F0AA0"/>
    <w:rsid w:val="000F6D10"/>
    <w:rsid w:val="001053A5"/>
    <w:rsid w:val="00111581"/>
    <w:rsid w:val="0011230D"/>
    <w:rsid w:val="001146B2"/>
    <w:rsid w:val="00122EA3"/>
    <w:rsid w:val="00127E46"/>
    <w:rsid w:val="001356A9"/>
    <w:rsid w:val="00142975"/>
    <w:rsid w:val="00145919"/>
    <w:rsid w:val="00151AC8"/>
    <w:rsid w:val="0015508A"/>
    <w:rsid w:val="00155869"/>
    <w:rsid w:val="00161CA7"/>
    <w:rsid w:val="00163C77"/>
    <w:rsid w:val="00171EA9"/>
    <w:rsid w:val="00172EFD"/>
    <w:rsid w:val="00174463"/>
    <w:rsid w:val="00177558"/>
    <w:rsid w:val="0018730E"/>
    <w:rsid w:val="00190050"/>
    <w:rsid w:val="00193300"/>
    <w:rsid w:val="00196F65"/>
    <w:rsid w:val="001A0CB7"/>
    <w:rsid w:val="001A5030"/>
    <w:rsid w:val="001C121B"/>
    <w:rsid w:val="001C5539"/>
    <w:rsid w:val="001D1A33"/>
    <w:rsid w:val="001D5A9E"/>
    <w:rsid w:val="001D70A0"/>
    <w:rsid w:val="001E4AE2"/>
    <w:rsid w:val="001E5BDD"/>
    <w:rsid w:val="001F7252"/>
    <w:rsid w:val="001F7586"/>
    <w:rsid w:val="00201F7C"/>
    <w:rsid w:val="00202573"/>
    <w:rsid w:val="002067CF"/>
    <w:rsid w:val="00215049"/>
    <w:rsid w:val="0021655C"/>
    <w:rsid w:val="002273F0"/>
    <w:rsid w:val="002337E6"/>
    <w:rsid w:val="00242112"/>
    <w:rsid w:val="002520E0"/>
    <w:rsid w:val="002544C7"/>
    <w:rsid w:val="00260C1D"/>
    <w:rsid w:val="00264197"/>
    <w:rsid w:val="00267D97"/>
    <w:rsid w:val="00274B6A"/>
    <w:rsid w:val="00282B34"/>
    <w:rsid w:val="00283ED2"/>
    <w:rsid w:val="002844D8"/>
    <w:rsid w:val="002B0D12"/>
    <w:rsid w:val="002B35D6"/>
    <w:rsid w:val="002B3C5C"/>
    <w:rsid w:val="002B3DF4"/>
    <w:rsid w:val="002B5646"/>
    <w:rsid w:val="002B591B"/>
    <w:rsid w:val="002B7902"/>
    <w:rsid w:val="002C204D"/>
    <w:rsid w:val="002C71AD"/>
    <w:rsid w:val="002F7249"/>
    <w:rsid w:val="00306C3C"/>
    <w:rsid w:val="00311B44"/>
    <w:rsid w:val="00312E9E"/>
    <w:rsid w:val="00316381"/>
    <w:rsid w:val="00320998"/>
    <w:rsid w:val="00321140"/>
    <w:rsid w:val="00342B97"/>
    <w:rsid w:val="003467E8"/>
    <w:rsid w:val="00347F86"/>
    <w:rsid w:val="00357D95"/>
    <w:rsid w:val="00357EB1"/>
    <w:rsid w:val="0036137A"/>
    <w:rsid w:val="00364D86"/>
    <w:rsid w:val="003650A1"/>
    <w:rsid w:val="003655C1"/>
    <w:rsid w:val="00366A9C"/>
    <w:rsid w:val="0036760A"/>
    <w:rsid w:val="00367F33"/>
    <w:rsid w:val="00390843"/>
    <w:rsid w:val="00391518"/>
    <w:rsid w:val="00393735"/>
    <w:rsid w:val="00396ED7"/>
    <w:rsid w:val="003A2BDA"/>
    <w:rsid w:val="003B00C1"/>
    <w:rsid w:val="003B1492"/>
    <w:rsid w:val="003B5FEC"/>
    <w:rsid w:val="003B607B"/>
    <w:rsid w:val="003B62E9"/>
    <w:rsid w:val="003C4DC3"/>
    <w:rsid w:val="003D2E38"/>
    <w:rsid w:val="003E2E3B"/>
    <w:rsid w:val="003E3DE8"/>
    <w:rsid w:val="003F0DD4"/>
    <w:rsid w:val="003F5C8F"/>
    <w:rsid w:val="003F5EFD"/>
    <w:rsid w:val="00402513"/>
    <w:rsid w:val="00404504"/>
    <w:rsid w:val="004056B8"/>
    <w:rsid w:val="00405E79"/>
    <w:rsid w:val="00407B1F"/>
    <w:rsid w:val="00411701"/>
    <w:rsid w:val="00420D21"/>
    <w:rsid w:val="0042371A"/>
    <w:rsid w:val="00431423"/>
    <w:rsid w:val="004654C2"/>
    <w:rsid w:val="00472DF5"/>
    <w:rsid w:val="00474ABC"/>
    <w:rsid w:val="00484256"/>
    <w:rsid w:val="004851BC"/>
    <w:rsid w:val="00496415"/>
    <w:rsid w:val="004A3B86"/>
    <w:rsid w:val="004A50D1"/>
    <w:rsid w:val="004B3988"/>
    <w:rsid w:val="004B4BB5"/>
    <w:rsid w:val="004B7B26"/>
    <w:rsid w:val="004C6B73"/>
    <w:rsid w:val="004D1ABD"/>
    <w:rsid w:val="004D6E7A"/>
    <w:rsid w:val="004F1F6B"/>
    <w:rsid w:val="00501F13"/>
    <w:rsid w:val="00506225"/>
    <w:rsid w:val="00540206"/>
    <w:rsid w:val="00545B98"/>
    <w:rsid w:val="00547D6F"/>
    <w:rsid w:val="0055078F"/>
    <w:rsid w:val="00562561"/>
    <w:rsid w:val="005655BB"/>
    <w:rsid w:val="00567677"/>
    <w:rsid w:val="00573ED3"/>
    <w:rsid w:val="00597F0C"/>
    <w:rsid w:val="005A0D39"/>
    <w:rsid w:val="005A2DBE"/>
    <w:rsid w:val="005A711F"/>
    <w:rsid w:val="005B4B34"/>
    <w:rsid w:val="005C27EC"/>
    <w:rsid w:val="005C7961"/>
    <w:rsid w:val="005D0D47"/>
    <w:rsid w:val="005D5249"/>
    <w:rsid w:val="005E1EC6"/>
    <w:rsid w:val="005E2657"/>
    <w:rsid w:val="005F4F9A"/>
    <w:rsid w:val="006024DB"/>
    <w:rsid w:val="00604189"/>
    <w:rsid w:val="00625DD7"/>
    <w:rsid w:val="00630657"/>
    <w:rsid w:val="00650C9B"/>
    <w:rsid w:val="00661FE0"/>
    <w:rsid w:val="00670CD8"/>
    <w:rsid w:val="0068399C"/>
    <w:rsid w:val="006900D6"/>
    <w:rsid w:val="00693489"/>
    <w:rsid w:val="00696BB7"/>
    <w:rsid w:val="006B3940"/>
    <w:rsid w:val="006B464F"/>
    <w:rsid w:val="006C14F3"/>
    <w:rsid w:val="006C26E8"/>
    <w:rsid w:val="006D2F0D"/>
    <w:rsid w:val="006F23A1"/>
    <w:rsid w:val="0070712E"/>
    <w:rsid w:val="00707DF7"/>
    <w:rsid w:val="007141FB"/>
    <w:rsid w:val="0073021E"/>
    <w:rsid w:val="007415B8"/>
    <w:rsid w:val="00743CD8"/>
    <w:rsid w:val="00745484"/>
    <w:rsid w:val="00747626"/>
    <w:rsid w:val="00755384"/>
    <w:rsid w:val="00766131"/>
    <w:rsid w:val="00781865"/>
    <w:rsid w:val="00782FA7"/>
    <w:rsid w:val="00793ACB"/>
    <w:rsid w:val="007A59C9"/>
    <w:rsid w:val="007B1539"/>
    <w:rsid w:val="007B5788"/>
    <w:rsid w:val="007D08F8"/>
    <w:rsid w:val="007D2C19"/>
    <w:rsid w:val="007E04FB"/>
    <w:rsid w:val="007E1430"/>
    <w:rsid w:val="007E447C"/>
    <w:rsid w:val="007E6EB4"/>
    <w:rsid w:val="007F2BEA"/>
    <w:rsid w:val="007F3724"/>
    <w:rsid w:val="00804BA6"/>
    <w:rsid w:val="00815CB7"/>
    <w:rsid w:val="0082356D"/>
    <w:rsid w:val="00823E05"/>
    <w:rsid w:val="00830F22"/>
    <w:rsid w:val="008349B0"/>
    <w:rsid w:val="00840D3A"/>
    <w:rsid w:val="00845A13"/>
    <w:rsid w:val="00866A13"/>
    <w:rsid w:val="00882D70"/>
    <w:rsid w:val="008859AA"/>
    <w:rsid w:val="00891C4F"/>
    <w:rsid w:val="00892098"/>
    <w:rsid w:val="008A46E0"/>
    <w:rsid w:val="008A5F7A"/>
    <w:rsid w:val="008A7BDA"/>
    <w:rsid w:val="008B364A"/>
    <w:rsid w:val="008C04E8"/>
    <w:rsid w:val="008C2008"/>
    <w:rsid w:val="008E1C54"/>
    <w:rsid w:val="008E3A85"/>
    <w:rsid w:val="008E4A38"/>
    <w:rsid w:val="008F393A"/>
    <w:rsid w:val="0090016F"/>
    <w:rsid w:val="0091068B"/>
    <w:rsid w:val="009176D0"/>
    <w:rsid w:val="00917E87"/>
    <w:rsid w:val="009209BD"/>
    <w:rsid w:val="00921D3C"/>
    <w:rsid w:val="00926083"/>
    <w:rsid w:val="00944A4F"/>
    <w:rsid w:val="009458E0"/>
    <w:rsid w:val="009645D7"/>
    <w:rsid w:val="00970426"/>
    <w:rsid w:val="0097120A"/>
    <w:rsid w:val="00982C6D"/>
    <w:rsid w:val="00997B76"/>
    <w:rsid w:val="009D3C68"/>
    <w:rsid w:val="009E3A79"/>
    <w:rsid w:val="00A027C1"/>
    <w:rsid w:val="00A02803"/>
    <w:rsid w:val="00A1325F"/>
    <w:rsid w:val="00A14B49"/>
    <w:rsid w:val="00A20C9A"/>
    <w:rsid w:val="00A213F3"/>
    <w:rsid w:val="00A22D9E"/>
    <w:rsid w:val="00A2349F"/>
    <w:rsid w:val="00A2590E"/>
    <w:rsid w:val="00A372FB"/>
    <w:rsid w:val="00A40D67"/>
    <w:rsid w:val="00A42E68"/>
    <w:rsid w:val="00A45612"/>
    <w:rsid w:val="00A46067"/>
    <w:rsid w:val="00A515BA"/>
    <w:rsid w:val="00A60FEB"/>
    <w:rsid w:val="00A62446"/>
    <w:rsid w:val="00A67089"/>
    <w:rsid w:val="00A7142A"/>
    <w:rsid w:val="00A73658"/>
    <w:rsid w:val="00A74606"/>
    <w:rsid w:val="00A9218A"/>
    <w:rsid w:val="00AB346C"/>
    <w:rsid w:val="00AB57D2"/>
    <w:rsid w:val="00AC0CA1"/>
    <w:rsid w:val="00AC5E72"/>
    <w:rsid w:val="00AD2240"/>
    <w:rsid w:val="00AE3A6F"/>
    <w:rsid w:val="00AE794B"/>
    <w:rsid w:val="00AE7B05"/>
    <w:rsid w:val="00B11E71"/>
    <w:rsid w:val="00B13B15"/>
    <w:rsid w:val="00B23741"/>
    <w:rsid w:val="00B279DA"/>
    <w:rsid w:val="00B32762"/>
    <w:rsid w:val="00B34050"/>
    <w:rsid w:val="00B422AF"/>
    <w:rsid w:val="00B51045"/>
    <w:rsid w:val="00B51761"/>
    <w:rsid w:val="00B53A8D"/>
    <w:rsid w:val="00B54117"/>
    <w:rsid w:val="00B56220"/>
    <w:rsid w:val="00B62769"/>
    <w:rsid w:val="00B67432"/>
    <w:rsid w:val="00B67E20"/>
    <w:rsid w:val="00B71F9B"/>
    <w:rsid w:val="00B77285"/>
    <w:rsid w:val="00B82BEE"/>
    <w:rsid w:val="00B84CDA"/>
    <w:rsid w:val="00B870AC"/>
    <w:rsid w:val="00B90B83"/>
    <w:rsid w:val="00B94B88"/>
    <w:rsid w:val="00BA078E"/>
    <w:rsid w:val="00BB32D3"/>
    <w:rsid w:val="00BB7E5E"/>
    <w:rsid w:val="00BC42F8"/>
    <w:rsid w:val="00BC5339"/>
    <w:rsid w:val="00BC5B7F"/>
    <w:rsid w:val="00BC743E"/>
    <w:rsid w:val="00BD11CC"/>
    <w:rsid w:val="00BD48FA"/>
    <w:rsid w:val="00BD4F69"/>
    <w:rsid w:val="00BD6087"/>
    <w:rsid w:val="00BE5D81"/>
    <w:rsid w:val="00BF0620"/>
    <w:rsid w:val="00C04034"/>
    <w:rsid w:val="00C10EB1"/>
    <w:rsid w:val="00C12356"/>
    <w:rsid w:val="00C1442D"/>
    <w:rsid w:val="00C204B5"/>
    <w:rsid w:val="00C26C7B"/>
    <w:rsid w:val="00C33D1C"/>
    <w:rsid w:val="00C42D73"/>
    <w:rsid w:val="00C44A6B"/>
    <w:rsid w:val="00C47DF9"/>
    <w:rsid w:val="00C742BC"/>
    <w:rsid w:val="00C75EF0"/>
    <w:rsid w:val="00C77029"/>
    <w:rsid w:val="00C8237C"/>
    <w:rsid w:val="00C91C70"/>
    <w:rsid w:val="00C91D42"/>
    <w:rsid w:val="00CA2A54"/>
    <w:rsid w:val="00CA7C7C"/>
    <w:rsid w:val="00CB3767"/>
    <w:rsid w:val="00CB4B4C"/>
    <w:rsid w:val="00CD21E6"/>
    <w:rsid w:val="00CE322D"/>
    <w:rsid w:val="00CE3C7F"/>
    <w:rsid w:val="00CF1122"/>
    <w:rsid w:val="00D0643A"/>
    <w:rsid w:val="00D1109F"/>
    <w:rsid w:val="00D117EC"/>
    <w:rsid w:val="00D11C88"/>
    <w:rsid w:val="00D129A5"/>
    <w:rsid w:val="00D171B7"/>
    <w:rsid w:val="00D20908"/>
    <w:rsid w:val="00D27FF4"/>
    <w:rsid w:val="00D3046E"/>
    <w:rsid w:val="00D33E45"/>
    <w:rsid w:val="00D40159"/>
    <w:rsid w:val="00D41518"/>
    <w:rsid w:val="00D423CA"/>
    <w:rsid w:val="00D462D9"/>
    <w:rsid w:val="00D46C23"/>
    <w:rsid w:val="00D532E5"/>
    <w:rsid w:val="00D570A4"/>
    <w:rsid w:val="00D63CB2"/>
    <w:rsid w:val="00D7574C"/>
    <w:rsid w:val="00D76CDD"/>
    <w:rsid w:val="00D80147"/>
    <w:rsid w:val="00D83937"/>
    <w:rsid w:val="00D859BC"/>
    <w:rsid w:val="00D863B8"/>
    <w:rsid w:val="00D871B3"/>
    <w:rsid w:val="00D87E3B"/>
    <w:rsid w:val="00D96D80"/>
    <w:rsid w:val="00DB2597"/>
    <w:rsid w:val="00DB4FF0"/>
    <w:rsid w:val="00DB6AB6"/>
    <w:rsid w:val="00DC2A84"/>
    <w:rsid w:val="00DC423E"/>
    <w:rsid w:val="00DD466C"/>
    <w:rsid w:val="00DD5531"/>
    <w:rsid w:val="00DD7B4B"/>
    <w:rsid w:val="00DE040E"/>
    <w:rsid w:val="00DE296C"/>
    <w:rsid w:val="00DE6A20"/>
    <w:rsid w:val="00DE7CD0"/>
    <w:rsid w:val="00DF18BE"/>
    <w:rsid w:val="00E06621"/>
    <w:rsid w:val="00E103BC"/>
    <w:rsid w:val="00E12533"/>
    <w:rsid w:val="00E24F1D"/>
    <w:rsid w:val="00E31043"/>
    <w:rsid w:val="00E41A93"/>
    <w:rsid w:val="00E41CCD"/>
    <w:rsid w:val="00E506CE"/>
    <w:rsid w:val="00E550AB"/>
    <w:rsid w:val="00E551DD"/>
    <w:rsid w:val="00E6144D"/>
    <w:rsid w:val="00E651D7"/>
    <w:rsid w:val="00E65F23"/>
    <w:rsid w:val="00E6730A"/>
    <w:rsid w:val="00E83B9F"/>
    <w:rsid w:val="00E8476A"/>
    <w:rsid w:val="00E916F1"/>
    <w:rsid w:val="00EB4090"/>
    <w:rsid w:val="00EB67E8"/>
    <w:rsid w:val="00EC0DBC"/>
    <w:rsid w:val="00EC2A66"/>
    <w:rsid w:val="00EC4DAE"/>
    <w:rsid w:val="00EC5DF2"/>
    <w:rsid w:val="00EC6897"/>
    <w:rsid w:val="00EE4008"/>
    <w:rsid w:val="00EE423F"/>
    <w:rsid w:val="00EE49C3"/>
    <w:rsid w:val="00EF0946"/>
    <w:rsid w:val="00EF1239"/>
    <w:rsid w:val="00EF1F23"/>
    <w:rsid w:val="00F03F6F"/>
    <w:rsid w:val="00F04440"/>
    <w:rsid w:val="00F07B0B"/>
    <w:rsid w:val="00F13F34"/>
    <w:rsid w:val="00F16B98"/>
    <w:rsid w:val="00F2486C"/>
    <w:rsid w:val="00F2708A"/>
    <w:rsid w:val="00F302A0"/>
    <w:rsid w:val="00F345FA"/>
    <w:rsid w:val="00F3587C"/>
    <w:rsid w:val="00F43D09"/>
    <w:rsid w:val="00F46F47"/>
    <w:rsid w:val="00F5760F"/>
    <w:rsid w:val="00F62C66"/>
    <w:rsid w:val="00F70269"/>
    <w:rsid w:val="00F75683"/>
    <w:rsid w:val="00F8444E"/>
    <w:rsid w:val="00FA2050"/>
    <w:rsid w:val="00FA2A88"/>
    <w:rsid w:val="00FA7F3E"/>
    <w:rsid w:val="00FB172B"/>
    <w:rsid w:val="00FB3860"/>
    <w:rsid w:val="00FB74D7"/>
    <w:rsid w:val="00FC29AD"/>
    <w:rsid w:val="00FC62AF"/>
    <w:rsid w:val="00FD5BA3"/>
    <w:rsid w:val="00FE5D24"/>
    <w:rsid w:val="00FF0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562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356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B259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DB2597"/>
    <w:rPr>
      <w:sz w:val="24"/>
      <w:szCs w:val="24"/>
      <w:lang w:bidi="ar-SA"/>
    </w:rPr>
  </w:style>
  <w:style w:type="paragraph" w:styleId="Footer">
    <w:name w:val="footer"/>
    <w:basedOn w:val="Normal"/>
    <w:link w:val="FooterChar"/>
    <w:rsid w:val="00DB259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DB2597"/>
    <w:rPr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FF0682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character" w:styleId="Hyperlink">
    <w:name w:val="Hyperlink"/>
    <w:uiPriority w:val="99"/>
    <w:unhideWhenUsed/>
    <w:rsid w:val="00FF0682"/>
    <w:rPr>
      <w:color w:val="0563C1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562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356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B259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DB2597"/>
    <w:rPr>
      <w:sz w:val="24"/>
      <w:szCs w:val="24"/>
      <w:lang w:bidi="ar-SA"/>
    </w:rPr>
  </w:style>
  <w:style w:type="paragraph" w:styleId="Footer">
    <w:name w:val="footer"/>
    <w:basedOn w:val="Normal"/>
    <w:link w:val="FooterChar"/>
    <w:rsid w:val="00DB259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DB2597"/>
    <w:rPr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FF0682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character" w:styleId="Hyperlink">
    <w:name w:val="Hyperlink"/>
    <w:uiPriority w:val="99"/>
    <w:unhideWhenUsed/>
    <w:rsid w:val="00FF068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85CBE8-EE46-4910-9516-15B5091A7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2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شناسه: ب / ک /8</vt:lpstr>
    </vt:vector>
  </TitlesOfParts>
  <Company>Prof.</Company>
  <LinksUpToDate>false</LinksUpToDate>
  <CharactersWithSpaces>3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شناسه: ب / ک /8</dc:title>
  <dc:creator>Ali</dc:creator>
  <cp:lastModifiedBy>zamani</cp:lastModifiedBy>
  <cp:revision>13</cp:revision>
  <cp:lastPrinted>2019-12-04T06:52:00Z</cp:lastPrinted>
  <dcterms:created xsi:type="dcterms:W3CDTF">2018-05-21T04:54:00Z</dcterms:created>
  <dcterms:modified xsi:type="dcterms:W3CDTF">2019-12-04T12:20:00Z</dcterms:modified>
</cp:coreProperties>
</file>